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294D3" w14:textId="77777777" w:rsidR="00F5578E" w:rsidRDefault="00F5578E" w:rsidP="008E5C11">
      <w:pPr>
        <w:rPr>
          <w:rFonts w:ascii="Arial" w:hAnsi="Arial" w:cs="Arial"/>
        </w:rPr>
      </w:pPr>
    </w:p>
    <w:p w14:paraId="07DE54DC" w14:textId="0732823A" w:rsidR="00F5578E" w:rsidRDefault="00F5578E" w:rsidP="008E5C11">
      <w:pPr>
        <w:rPr>
          <w:rFonts w:ascii="Arial" w:hAnsi="Arial" w:cs="Arial"/>
        </w:rPr>
      </w:pPr>
    </w:p>
    <w:p w14:paraId="37BAACB5" w14:textId="77777777" w:rsidR="00F5578E" w:rsidRDefault="00F5578E" w:rsidP="008E5C11">
      <w:pPr>
        <w:rPr>
          <w:rFonts w:ascii="Arial" w:hAnsi="Arial" w:cs="Arial"/>
        </w:rPr>
      </w:pPr>
    </w:p>
    <w:p w14:paraId="49AF9291" w14:textId="3BB41D8C" w:rsidR="008E5C11" w:rsidRPr="00811522" w:rsidRDefault="00B739A3" w:rsidP="00F5578E">
      <w:pPr>
        <w:jc w:val="center"/>
        <w:rPr>
          <w:rFonts w:ascii="Arial" w:hAnsi="Arial" w:cs="Arial"/>
        </w:rPr>
      </w:pPr>
      <w:r w:rsidRPr="00811522">
        <w:rPr>
          <w:rFonts w:ascii="Arial" w:hAnsi="Arial" w:cs="Arial"/>
          <w:noProof/>
        </w:rPr>
        <w:drawing>
          <wp:inline distT="0" distB="0" distL="0" distR="0" wp14:anchorId="1AC9CCE0" wp14:editId="44B22D0E">
            <wp:extent cx="5731510" cy="17487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6A302" w14:textId="77777777" w:rsidR="008E5C11" w:rsidRPr="00811522" w:rsidRDefault="008E5C11" w:rsidP="008E5C11">
      <w:pPr>
        <w:rPr>
          <w:rFonts w:ascii="Arial" w:hAnsi="Arial" w:cs="Arial"/>
        </w:rPr>
      </w:pPr>
    </w:p>
    <w:p w14:paraId="00F877DF" w14:textId="58C902F2" w:rsidR="008E5C11" w:rsidRDefault="008E5C11" w:rsidP="008E5C11">
      <w:pPr>
        <w:jc w:val="center"/>
        <w:rPr>
          <w:rFonts w:ascii="Arial" w:hAnsi="Arial" w:cs="Arial"/>
        </w:rPr>
      </w:pPr>
    </w:p>
    <w:p w14:paraId="3282EF0F" w14:textId="77777777" w:rsidR="00F5578E" w:rsidRDefault="00F5578E" w:rsidP="008E5C11">
      <w:pPr>
        <w:jc w:val="center"/>
        <w:rPr>
          <w:rFonts w:ascii="Arial" w:hAnsi="Arial" w:cs="Arial"/>
        </w:rPr>
      </w:pPr>
    </w:p>
    <w:p w14:paraId="41B17652" w14:textId="77777777" w:rsidR="00F5578E" w:rsidRPr="00811522" w:rsidRDefault="00F5578E" w:rsidP="008E5C11">
      <w:pPr>
        <w:jc w:val="center"/>
        <w:rPr>
          <w:rFonts w:ascii="Arial" w:hAnsi="Arial" w:cs="Arial"/>
        </w:rPr>
      </w:pPr>
    </w:p>
    <w:p w14:paraId="571B481A" w14:textId="6D12A96D" w:rsidR="008E5C11" w:rsidRDefault="008E5C11" w:rsidP="008E5C11">
      <w:pPr>
        <w:jc w:val="center"/>
        <w:rPr>
          <w:rFonts w:ascii="Arial" w:hAnsi="Arial" w:cs="Arial"/>
        </w:rPr>
      </w:pPr>
    </w:p>
    <w:p w14:paraId="7FFABE05" w14:textId="5158B6BC" w:rsidR="00F5578E" w:rsidRDefault="00F5578E" w:rsidP="008E5C11">
      <w:pPr>
        <w:jc w:val="center"/>
        <w:rPr>
          <w:rFonts w:ascii="Arial" w:hAnsi="Arial" w:cs="Arial"/>
        </w:rPr>
      </w:pPr>
    </w:p>
    <w:p w14:paraId="536719F2" w14:textId="77777777" w:rsidR="00F5578E" w:rsidRPr="00811522" w:rsidRDefault="00F5578E" w:rsidP="008E5C11">
      <w:pPr>
        <w:jc w:val="center"/>
        <w:rPr>
          <w:rFonts w:ascii="Arial" w:hAnsi="Arial" w:cs="Arial"/>
        </w:rPr>
      </w:pPr>
    </w:p>
    <w:p w14:paraId="41C93A19" w14:textId="5C7BDE5F" w:rsidR="00200DDB" w:rsidRDefault="00200DDB" w:rsidP="00200DDB">
      <w:pPr>
        <w:spacing w:line="360" w:lineRule="auto"/>
        <w:jc w:val="center"/>
        <w:rPr>
          <w:rFonts w:ascii="Arial" w:hAnsi="Arial" w:cs="Arial"/>
          <w:b/>
          <w:bCs/>
          <w:sz w:val="52"/>
          <w:szCs w:val="52"/>
        </w:rPr>
      </w:pPr>
      <w:r>
        <w:rPr>
          <w:rFonts w:ascii="Arial" w:hAnsi="Arial" w:cs="Arial"/>
          <w:b/>
          <w:bCs/>
          <w:sz w:val="52"/>
          <w:szCs w:val="52"/>
        </w:rPr>
        <w:t xml:space="preserve">Project </w:t>
      </w:r>
      <w:r w:rsidR="003A54AC">
        <w:rPr>
          <w:rFonts w:ascii="Arial" w:hAnsi="Arial" w:cs="Arial"/>
          <w:b/>
          <w:bCs/>
          <w:sz w:val="52"/>
          <w:szCs w:val="52"/>
        </w:rPr>
        <w:t>Research Log</w:t>
      </w:r>
    </w:p>
    <w:p w14:paraId="5FC6A3CD" w14:textId="77777777" w:rsidR="00200DDB" w:rsidRPr="00284075" w:rsidRDefault="00200DDB" w:rsidP="00200DDB">
      <w:pPr>
        <w:spacing w:line="360" w:lineRule="auto"/>
        <w:jc w:val="center"/>
        <w:rPr>
          <w:rFonts w:ascii="Arial" w:hAnsi="Arial" w:cs="Arial"/>
          <w:b/>
          <w:bCs/>
          <w:sz w:val="52"/>
          <w:szCs w:val="52"/>
        </w:rPr>
      </w:pPr>
    </w:p>
    <w:p w14:paraId="6286DDB1" w14:textId="77777777" w:rsidR="00200DDB" w:rsidRDefault="00200DDB" w:rsidP="00200DDB">
      <w:pPr>
        <w:spacing w:line="360" w:lineRule="auto"/>
        <w:jc w:val="center"/>
        <w:rPr>
          <w:rFonts w:ascii="Arial" w:hAnsi="Arial" w:cs="Arial"/>
          <w:sz w:val="44"/>
          <w:szCs w:val="44"/>
        </w:rPr>
      </w:pPr>
      <w:r w:rsidRPr="00ED5FF0">
        <w:rPr>
          <w:rFonts w:ascii="Arial" w:hAnsi="Arial" w:cs="Arial"/>
          <w:sz w:val="44"/>
          <w:szCs w:val="44"/>
        </w:rPr>
        <w:t>Charity Second-hand Online Store</w:t>
      </w:r>
    </w:p>
    <w:p w14:paraId="6AF3B08E" w14:textId="77777777" w:rsidR="00200DDB" w:rsidRDefault="00200DDB" w:rsidP="00200DDB">
      <w:pPr>
        <w:spacing w:line="360" w:lineRule="auto"/>
        <w:jc w:val="center"/>
        <w:rPr>
          <w:rFonts w:ascii="Arial" w:hAnsi="Arial" w:cs="Arial"/>
          <w:sz w:val="44"/>
          <w:szCs w:val="44"/>
        </w:rPr>
      </w:pPr>
    </w:p>
    <w:p w14:paraId="21C92EF3" w14:textId="77777777" w:rsidR="00200DDB" w:rsidRPr="00ED5FF0" w:rsidRDefault="00200DDB" w:rsidP="00200DDB">
      <w:pPr>
        <w:spacing w:line="360" w:lineRule="auto"/>
        <w:jc w:val="center"/>
        <w:rPr>
          <w:rFonts w:ascii="Arial" w:hAnsi="Arial" w:cs="Arial"/>
          <w:sz w:val="44"/>
          <w:szCs w:val="44"/>
        </w:rPr>
      </w:pPr>
    </w:p>
    <w:p w14:paraId="034AE676" w14:textId="77777777" w:rsidR="008E5C11" w:rsidRPr="00811522" w:rsidRDefault="008E5C11" w:rsidP="008E5C11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6B77E913" w14:textId="77777777" w:rsidR="008E5C11" w:rsidRPr="00811522" w:rsidRDefault="008E5C11" w:rsidP="008E5C11">
      <w:pPr>
        <w:jc w:val="center"/>
        <w:rPr>
          <w:rFonts w:ascii="Arial" w:hAnsi="Arial" w:cs="Arial"/>
          <w:b/>
          <w:bCs/>
          <w:sz w:val="48"/>
          <w:szCs w:val="48"/>
        </w:rPr>
      </w:pPr>
    </w:p>
    <w:p w14:paraId="72355E2F" w14:textId="77777777" w:rsidR="008E5C11" w:rsidRPr="00811522" w:rsidRDefault="008E5C11" w:rsidP="008E5C11">
      <w:pPr>
        <w:rPr>
          <w:rFonts w:ascii="Arial" w:hAnsi="Arial" w:cs="Arial"/>
        </w:rPr>
      </w:pPr>
    </w:p>
    <w:p w14:paraId="046B3195" w14:textId="77777777" w:rsidR="008E5C11" w:rsidRPr="00811522" w:rsidRDefault="008E5C11" w:rsidP="008E5C11">
      <w:pPr>
        <w:rPr>
          <w:rFonts w:ascii="Arial" w:hAnsi="Arial" w:cs="Arial"/>
        </w:rPr>
      </w:pPr>
    </w:p>
    <w:p w14:paraId="1F4857D3" w14:textId="77777777" w:rsidR="00D90FF3" w:rsidRPr="00811522" w:rsidRDefault="008E5C11" w:rsidP="008E5C11">
      <w:pPr>
        <w:rPr>
          <w:rFonts w:ascii="Arial" w:hAnsi="Arial" w:cs="Arial"/>
        </w:rPr>
      </w:pPr>
      <w:r w:rsidRPr="00811522"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90FF3" w14:paraId="3C63FF11" w14:textId="77777777" w:rsidTr="00D90FF3">
        <w:trPr>
          <w:trHeight w:val="477"/>
        </w:trPr>
        <w:tc>
          <w:tcPr>
            <w:tcW w:w="4508" w:type="dxa"/>
          </w:tcPr>
          <w:p w14:paraId="5FA912E0" w14:textId="4C1FD45D" w:rsidR="00D90FF3" w:rsidRDefault="00D90FF3" w:rsidP="004B438F">
            <w:pPr>
              <w:spacing w:line="360" w:lineRule="auto"/>
              <w:rPr>
                <w:rFonts w:ascii="Arial" w:hAnsi="Arial" w:cs="Arial"/>
              </w:rPr>
            </w:pPr>
            <w:bookmarkStart w:id="0" w:name="OLE_LINK1"/>
            <w:bookmarkStart w:id="1" w:name="OLE_LINK2"/>
            <w:r>
              <w:rPr>
                <w:rFonts w:ascii="Arial" w:hAnsi="Arial" w:cs="Arial"/>
              </w:rPr>
              <w:lastRenderedPageBreak/>
              <w:t>Researcher:</w:t>
            </w:r>
          </w:p>
        </w:tc>
        <w:tc>
          <w:tcPr>
            <w:tcW w:w="4508" w:type="dxa"/>
          </w:tcPr>
          <w:p w14:paraId="7445FF67" w14:textId="55C2A8D7" w:rsidR="00D90FF3" w:rsidRDefault="00D90FF3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D90FF3" w14:paraId="7F79DF90" w14:textId="77777777" w:rsidTr="00D90FF3">
        <w:trPr>
          <w:trHeight w:val="427"/>
        </w:trPr>
        <w:tc>
          <w:tcPr>
            <w:tcW w:w="4508" w:type="dxa"/>
          </w:tcPr>
          <w:p w14:paraId="633CF156" w14:textId="1442FB81" w:rsidR="00D90FF3" w:rsidRDefault="00D90FF3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4508" w:type="dxa"/>
          </w:tcPr>
          <w:p w14:paraId="340358FE" w14:textId="26A17EE3" w:rsidR="00D90FF3" w:rsidRDefault="00D90FF3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th March 2020</w:t>
            </w:r>
          </w:p>
        </w:tc>
      </w:tr>
      <w:tr w:rsidR="00D90FF3" w14:paraId="55F9A746" w14:textId="77777777" w:rsidTr="00D90FF3">
        <w:trPr>
          <w:trHeight w:val="533"/>
        </w:trPr>
        <w:tc>
          <w:tcPr>
            <w:tcW w:w="4508" w:type="dxa"/>
          </w:tcPr>
          <w:p w14:paraId="0182889C" w14:textId="1F446CA3" w:rsidR="00D90FF3" w:rsidRDefault="00D90FF3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s:</w:t>
            </w:r>
          </w:p>
        </w:tc>
        <w:tc>
          <w:tcPr>
            <w:tcW w:w="4508" w:type="dxa"/>
          </w:tcPr>
          <w:p w14:paraId="07BF6E5D" w14:textId="5A183F2A" w:rsidR="00D90FF3" w:rsidRDefault="002816A4" w:rsidP="004B438F">
            <w:pPr>
              <w:spacing w:line="360" w:lineRule="auto"/>
              <w:rPr>
                <w:rFonts w:ascii="Arial" w:hAnsi="Arial" w:cs="Arial"/>
              </w:rPr>
            </w:pPr>
            <w:r w:rsidRPr="002816A4">
              <w:rPr>
                <w:rFonts w:ascii="Arial" w:hAnsi="Arial" w:cs="Arial"/>
              </w:rPr>
              <w:t>https://www.trademe.co.nz</w:t>
            </w:r>
          </w:p>
        </w:tc>
      </w:tr>
      <w:tr w:rsidR="00D90FF3" w14:paraId="01FB15FB" w14:textId="77777777" w:rsidTr="00D90FF3">
        <w:trPr>
          <w:trHeight w:val="426"/>
        </w:trPr>
        <w:tc>
          <w:tcPr>
            <w:tcW w:w="4508" w:type="dxa"/>
          </w:tcPr>
          <w:p w14:paraId="65930454" w14:textId="213B195D" w:rsidR="00D90FF3" w:rsidRDefault="00D90FF3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ic:</w:t>
            </w:r>
          </w:p>
        </w:tc>
        <w:tc>
          <w:tcPr>
            <w:tcW w:w="4508" w:type="dxa"/>
          </w:tcPr>
          <w:p w14:paraId="5419EF38" w14:textId="6D5AF0CF" w:rsidR="00D90FF3" w:rsidRDefault="002816A4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p</w:t>
            </w:r>
            <w:r w:rsidR="00D90FF3">
              <w:rPr>
                <w:rFonts w:ascii="Arial" w:hAnsi="Arial" w:cs="Arial"/>
              </w:rPr>
              <w:t>roduct function</w:t>
            </w:r>
          </w:p>
        </w:tc>
      </w:tr>
      <w:tr w:rsidR="00D90FF3" w14:paraId="36526D80" w14:textId="77777777" w:rsidTr="00D90FF3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0E5036C9" w14:textId="2DD2850C" w:rsidR="00D90FF3" w:rsidRDefault="00D90FF3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D90FF3" w14:paraId="766D1DF8" w14:textId="77777777" w:rsidTr="00B01C9D">
        <w:trPr>
          <w:trHeight w:val="3246"/>
        </w:trPr>
        <w:tc>
          <w:tcPr>
            <w:tcW w:w="9016" w:type="dxa"/>
            <w:gridSpan w:val="2"/>
          </w:tcPr>
          <w:p w14:paraId="74595C30" w14:textId="144A48B0" w:rsidR="00D90FF3" w:rsidRDefault="002816A4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ording to the client’s requirements, I did research to know how to design the functions of the website.</w:t>
            </w:r>
          </w:p>
          <w:p w14:paraId="00D34130" w14:textId="77777777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0DF5D755" w14:textId="064720D1" w:rsidR="002816A4" w:rsidRDefault="00B01C9D" w:rsidP="00E71ECF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knew that h</w:t>
            </w:r>
            <w:r w:rsidR="002816A4">
              <w:rPr>
                <w:rFonts w:ascii="Arial" w:hAnsi="Arial" w:cs="Arial"/>
              </w:rPr>
              <w:t xml:space="preserve">ow many input items for the function of registration. </w:t>
            </w:r>
            <w:r>
              <w:rPr>
                <w:rFonts w:ascii="Arial" w:hAnsi="Arial" w:cs="Arial"/>
              </w:rPr>
              <w:t>So, I can what personal information is important.</w:t>
            </w:r>
          </w:p>
          <w:p w14:paraId="625B6406" w14:textId="77777777" w:rsidR="002816A4" w:rsidRDefault="00B01C9D" w:rsidP="00E71ECF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did research to find out how to put an item into the shopping cart.</w:t>
            </w:r>
          </w:p>
          <w:p w14:paraId="1C75EBAC" w14:textId="6A0F57C5" w:rsidR="00B01C9D" w:rsidRDefault="00021E72" w:rsidP="00E71ECF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contents are good to be displayed on</w:t>
            </w:r>
            <w:r w:rsidR="00B01C9D">
              <w:rPr>
                <w:rFonts w:ascii="Arial" w:hAnsi="Arial" w:cs="Arial"/>
              </w:rPr>
              <w:t xml:space="preserve"> the main page.</w:t>
            </w:r>
          </w:p>
          <w:p w14:paraId="12E423FC" w14:textId="77777777" w:rsidR="00B01C9D" w:rsidRDefault="00B01C9D" w:rsidP="00E71ECF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contents are included in the about us and contact us.</w:t>
            </w:r>
          </w:p>
          <w:p w14:paraId="5C5C1F13" w14:textId="77777777" w:rsidR="00B01C9D" w:rsidRDefault="00B01C9D" w:rsidP="00E71ECF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understood how to bid for an item.</w:t>
            </w:r>
          </w:p>
          <w:p w14:paraId="708DB796" w14:textId="77D581B3" w:rsidR="00B01C9D" w:rsidRDefault="00021E72" w:rsidP="00E71ECF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ersonal information can be </w:t>
            </w:r>
            <w:r w:rsidR="00B01C9D">
              <w:rPr>
                <w:rFonts w:ascii="Arial" w:hAnsi="Arial" w:cs="Arial"/>
              </w:rPr>
              <w:t>modif</w:t>
            </w:r>
            <w:r>
              <w:rPr>
                <w:rFonts w:ascii="Arial" w:hAnsi="Arial" w:cs="Arial"/>
              </w:rPr>
              <w:t>ied.</w:t>
            </w:r>
            <w:r w:rsidR="00B01C9D">
              <w:rPr>
                <w:rFonts w:ascii="Arial" w:hAnsi="Arial" w:cs="Arial"/>
              </w:rPr>
              <w:t xml:space="preserve"> </w:t>
            </w:r>
          </w:p>
          <w:p w14:paraId="7FCF4EAE" w14:textId="77777777" w:rsidR="00B01C9D" w:rsidRDefault="00B01C9D" w:rsidP="00E71ECF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bid history is important.</w:t>
            </w:r>
          </w:p>
          <w:p w14:paraId="085D17F7" w14:textId="43787939" w:rsidR="00021E72" w:rsidRPr="002816A4" w:rsidRDefault="00021E72" w:rsidP="004B438F">
            <w:pPr>
              <w:pStyle w:val="ListParagraph"/>
              <w:spacing w:line="360" w:lineRule="auto"/>
              <w:rPr>
                <w:rFonts w:ascii="Arial" w:hAnsi="Arial" w:cs="Arial"/>
              </w:rPr>
            </w:pPr>
          </w:p>
        </w:tc>
      </w:tr>
      <w:bookmarkEnd w:id="0"/>
      <w:bookmarkEnd w:id="1"/>
    </w:tbl>
    <w:p w14:paraId="1F59C206" w14:textId="73BB7D19" w:rsidR="008E5C11" w:rsidRDefault="008E5C11" w:rsidP="004B438F">
      <w:pPr>
        <w:spacing w:line="360" w:lineRule="auto"/>
        <w:rPr>
          <w:rFonts w:ascii="Arial" w:hAnsi="Arial" w:cs="Arial"/>
        </w:rPr>
      </w:pPr>
    </w:p>
    <w:p w14:paraId="7ABB127A" w14:textId="5699B5D4" w:rsidR="00D90FF3" w:rsidRDefault="00D90FF3" w:rsidP="004B438F">
      <w:pPr>
        <w:spacing w:line="360" w:lineRule="auto"/>
        <w:rPr>
          <w:rFonts w:ascii="Arial" w:hAnsi="Arial" w:cs="Arial"/>
        </w:rPr>
      </w:pPr>
    </w:p>
    <w:p w14:paraId="61E16E17" w14:textId="20494DA9" w:rsidR="00B01C9D" w:rsidRDefault="00B01C9D" w:rsidP="004B438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0"/>
        <w:gridCol w:w="4606"/>
      </w:tblGrid>
      <w:tr w:rsidR="00B01C9D" w14:paraId="7B262EF9" w14:textId="77777777" w:rsidTr="0027539E">
        <w:trPr>
          <w:trHeight w:val="477"/>
        </w:trPr>
        <w:tc>
          <w:tcPr>
            <w:tcW w:w="4508" w:type="dxa"/>
          </w:tcPr>
          <w:p w14:paraId="0A9BB968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:</w:t>
            </w:r>
          </w:p>
        </w:tc>
        <w:tc>
          <w:tcPr>
            <w:tcW w:w="4508" w:type="dxa"/>
          </w:tcPr>
          <w:p w14:paraId="1324859A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B01C9D" w14:paraId="12C1429E" w14:textId="77777777" w:rsidTr="0027539E">
        <w:trPr>
          <w:trHeight w:val="427"/>
        </w:trPr>
        <w:tc>
          <w:tcPr>
            <w:tcW w:w="4508" w:type="dxa"/>
          </w:tcPr>
          <w:p w14:paraId="02E4F1FC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4508" w:type="dxa"/>
          </w:tcPr>
          <w:p w14:paraId="2423F6D6" w14:textId="1D03E91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th March 2020</w:t>
            </w:r>
          </w:p>
        </w:tc>
      </w:tr>
      <w:tr w:rsidR="00B01C9D" w14:paraId="62F6ED16" w14:textId="77777777" w:rsidTr="0027539E">
        <w:trPr>
          <w:trHeight w:val="533"/>
        </w:trPr>
        <w:tc>
          <w:tcPr>
            <w:tcW w:w="4508" w:type="dxa"/>
          </w:tcPr>
          <w:p w14:paraId="1B256DD5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s:</w:t>
            </w:r>
          </w:p>
        </w:tc>
        <w:tc>
          <w:tcPr>
            <w:tcW w:w="4508" w:type="dxa"/>
          </w:tcPr>
          <w:p w14:paraId="05F35455" w14:textId="2DFD5619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 w:rsidRPr="00B01C9D">
              <w:rPr>
                <w:rFonts w:ascii="Arial" w:hAnsi="Arial" w:cs="Arial"/>
              </w:rPr>
              <w:t>https://www.jianshu.com/p/97fd99e38d71</w:t>
            </w:r>
          </w:p>
        </w:tc>
      </w:tr>
      <w:tr w:rsidR="00B01C9D" w14:paraId="1EFDB5B6" w14:textId="77777777" w:rsidTr="0027539E">
        <w:trPr>
          <w:trHeight w:val="426"/>
        </w:trPr>
        <w:tc>
          <w:tcPr>
            <w:tcW w:w="4508" w:type="dxa"/>
          </w:tcPr>
          <w:p w14:paraId="35F24547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ic:</w:t>
            </w:r>
          </w:p>
        </w:tc>
        <w:tc>
          <w:tcPr>
            <w:tcW w:w="4508" w:type="dxa"/>
          </w:tcPr>
          <w:p w14:paraId="2A5877EE" w14:textId="6CA12663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earch </w:t>
            </w:r>
            <w:r>
              <w:rPr>
                <w:rFonts w:ascii="Arial" w:hAnsi="Arial" w:cs="Arial" w:hint="eastAsia"/>
              </w:rPr>
              <w:t>pro</w:t>
            </w:r>
            <w:r>
              <w:rPr>
                <w:rFonts w:ascii="Arial" w:hAnsi="Arial" w:cs="Arial"/>
              </w:rPr>
              <w:t>totype skills</w:t>
            </w:r>
          </w:p>
        </w:tc>
      </w:tr>
      <w:tr w:rsidR="00B01C9D" w14:paraId="1989A754" w14:textId="77777777" w:rsidTr="0027539E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0630CF34" w14:textId="77777777" w:rsidR="00B01C9D" w:rsidRDefault="00B01C9D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B01C9D" w14:paraId="46F33DAF" w14:textId="77777777" w:rsidTr="0027539E">
        <w:trPr>
          <w:trHeight w:val="3246"/>
        </w:trPr>
        <w:tc>
          <w:tcPr>
            <w:tcW w:w="9016" w:type="dxa"/>
            <w:gridSpan w:val="2"/>
          </w:tcPr>
          <w:p w14:paraId="50E50626" w14:textId="2506CBFE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I have not used the prototype tool for many years. I need to do some research to know how to use it.</w:t>
            </w:r>
          </w:p>
          <w:p w14:paraId="10CC9A5B" w14:textId="77777777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7D29C854" w14:textId="60CA44C8" w:rsidR="00B01C9D" w:rsidRPr="002816A4" w:rsidRDefault="00B01C9D" w:rsidP="00E71ECF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knew how to use all kinds of libraries.</w:t>
            </w:r>
          </w:p>
          <w:p w14:paraId="2DE1844A" w14:textId="77777777" w:rsidR="00B01C9D" w:rsidRDefault="00B01C9D" w:rsidP="00E71ECF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understood how to use toolbar.</w:t>
            </w:r>
          </w:p>
          <w:p w14:paraId="33117BD1" w14:textId="77777777" w:rsidR="00B01C9D" w:rsidRDefault="00B01C9D" w:rsidP="00E71ECF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understood how to add text into an item.</w:t>
            </w:r>
          </w:p>
          <w:p w14:paraId="33B91914" w14:textId="77777777" w:rsidR="00B01C9D" w:rsidRDefault="00B01C9D" w:rsidP="00E71ECF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knew how to use the style panel.</w:t>
            </w:r>
          </w:p>
          <w:p w14:paraId="484BEF55" w14:textId="77777777" w:rsidR="00B01C9D" w:rsidRDefault="00B01C9D" w:rsidP="00E71ECF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understood how to </w:t>
            </w:r>
            <w:r w:rsidR="00021E72">
              <w:rPr>
                <w:rFonts w:ascii="Arial" w:hAnsi="Arial" w:cs="Arial"/>
              </w:rPr>
              <w:t>control the outline panel</w:t>
            </w:r>
          </w:p>
          <w:p w14:paraId="0D8E1FA0" w14:textId="77777777" w:rsidR="00021E72" w:rsidRDefault="00021E72" w:rsidP="00E71ECF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understood how to hide a function layer. (Right click the mouse and set to hide layer)</w:t>
            </w:r>
          </w:p>
          <w:p w14:paraId="039A0660" w14:textId="2EA1BAF5" w:rsidR="002569FF" w:rsidRPr="002816A4" w:rsidRDefault="002569FF" w:rsidP="002569FF">
            <w:pPr>
              <w:pStyle w:val="ListParagraph"/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3735160D" w14:textId="566311A7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31A9074A" w14:textId="7AFEACF4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173DFEC3" w14:textId="16CB0446" w:rsidR="00021E72" w:rsidRDefault="00021E72" w:rsidP="004B438F">
      <w:pPr>
        <w:spacing w:line="360" w:lineRule="auto"/>
        <w:rPr>
          <w:rFonts w:ascii="SimSun" w:eastAsia="SimSun" w:hAnsi="SimSun" w:cs="SimSun"/>
        </w:rPr>
      </w:pPr>
    </w:p>
    <w:p w14:paraId="056FBB17" w14:textId="77777777" w:rsidR="00021E72" w:rsidRDefault="00021E72" w:rsidP="004B438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6894"/>
      </w:tblGrid>
      <w:tr w:rsidR="00B01C9D" w14:paraId="34001CFE" w14:textId="77777777" w:rsidTr="00021E72">
        <w:trPr>
          <w:trHeight w:val="477"/>
        </w:trPr>
        <w:tc>
          <w:tcPr>
            <w:tcW w:w="2122" w:type="dxa"/>
          </w:tcPr>
          <w:p w14:paraId="09700E50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:</w:t>
            </w:r>
          </w:p>
        </w:tc>
        <w:tc>
          <w:tcPr>
            <w:tcW w:w="6894" w:type="dxa"/>
          </w:tcPr>
          <w:p w14:paraId="2AE1D048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B01C9D" w14:paraId="5D764954" w14:textId="77777777" w:rsidTr="00021E72">
        <w:trPr>
          <w:trHeight w:val="427"/>
        </w:trPr>
        <w:tc>
          <w:tcPr>
            <w:tcW w:w="2122" w:type="dxa"/>
          </w:tcPr>
          <w:p w14:paraId="03651704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6894" w:type="dxa"/>
          </w:tcPr>
          <w:p w14:paraId="5830A6A7" w14:textId="45A57026" w:rsidR="00B01C9D" w:rsidRDefault="00021E72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  <w:r w:rsidR="00B01C9D">
              <w:rPr>
                <w:rFonts w:ascii="Arial" w:hAnsi="Arial" w:cs="Arial"/>
              </w:rPr>
              <w:t>th March 2020</w:t>
            </w:r>
          </w:p>
        </w:tc>
      </w:tr>
      <w:tr w:rsidR="00B01C9D" w14:paraId="07AFDCBC" w14:textId="77777777" w:rsidTr="00021E72">
        <w:trPr>
          <w:trHeight w:val="533"/>
        </w:trPr>
        <w:tc>
          <w:tcPr>
            <w:tcW w:w="2122" w:type="dxa"/>
          </w:tcPr>
          <w:p w14:paraId="1DE8149A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s:</w:t>
            </w:r>
          </w:p>
        </w:tc>
        <w:tc>
          <w:tcPr>
            <w:tcW w:w="6894" w:type="dxa"/>
          </w:tcPr>
          <w:p w14:paraId="2227187B" w14:textId="2807FC8E" w:rsidR="00B01C9D" w:rsidRDefault="00021E72" w:rsidP="004B438F">
            <w:pPr>
              <w:spacing w:line="360" w:lineRule="auto"/>
              <w:rPr>
                <w:rFonts w:ascii="Arial" w:hAnsi="Arial" w:cs="Arial"/>
              </w:rPr>
            </w:pPr>
            <w:hyperlink r:id="rId9" w:history="1">
              <w:r w:rsidRPr="003B4AA3">
                <w:rPr>
                  <w:rStyle w:val="Hyperlink"/>
                  <w:rFonts w:ascii="Arial" w:hAnsi="Arial" w:cs="Arial"/>
                </w:rPr>
                <w:t>https://www.tutorialspoint.com/system_analysis_and_design/system_analysis_and_design_quick_guide.htm</w:t>
              </w:r>
            </w:hyperlink>
          </w:p>
          <w:p w14:paraId="5D4FD090" w14:textId="77777777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7229D44C" w14:textId="5F9391B9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  <w:hyperlink r:id="rId10" w:history="1">
              <w:r w:rsidRPr="003B4AA3">
                <w:rPr>
                  <w:rStyle w:val="Hyperlink"/>
                  <w:rFonts w:ascii="Arial" w:hAnsi="Arial" w:cs="Arial"/>
                </w:rPr>
                <w:t>https://www.slideshare.net/SidS9/system-analysis-and-design-project-49692988</w:t>
              </w:r>
            </w:hyperlink>
          </w:p>
          <w:p w14:paraId="2E9E2EF5" w14:textId="77777777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21DA41CB" w14:textId="216A0A9A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  <w:hyperlink r:id="rId11" w:history="1">
              <w:r w:rsidRPr="003B4AA3">
                <w:rPr>
                  <w:rStyle w:val="Hyperlink"/>
                  <w:rFonts w:ascii="Arial" w:hAnsi="Arial" w:cs="Arial"/>
                </w:rPr>
                <w:t>https://www.techwalla.com/articles/how-to-write-an-analysis-design-document-for-a-software</w:t>
              </w:r>
            </w:hyperlink>
          </w:p>
          <w:p w14:paraId="449D2B23" w14:textId="77777777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06CB65BB" w14:textId="2DA7BB59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  <w:hyperlink r:id="rId12" w:history="1">
              <w:r w:rsidRPr="003B4AA3">
                <w:rPr>
                  <w:rStyle w:val="Hyperlink"/>
                  <w:rFonts w:ascii="Arial" w:hAnsi="Arial" w:cs="Arial"/>
                </w:rPr>
                <w:t>https://en.wikibooks.org/wiki/Systems_Analysis_and_Design/Introduction</w:t>
              </w:r>
            </w:hyperlink>
          </w:p>
          <w:p w14:paraId="6B6B1FCD" w14:textId="24D47CFB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B01C9D" w14:paraId="0F42BE06" w14:textId="77777777" w:rsidTr="00021E72">
        <w:trPr>
          <w:trHeight w:val="426"/>
        </w:trPr>
        <w:tc>
          <w:tcPr>
            <w:tcW w:w="2122" w:type="dxa"/>
          </w:tcPr>
          <w:p w14:paraId="00B3C316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ic:</w:t>
            </w:r>
          </w:p>
        </w:tc>
        <w:tc>
          <w:tcPr>
            <w:tcW w:w="6894" w:type="dxa"/>
          </w:tcPr>
          <w:p w14:paraId="0B4FCB9B" w14:textId="7A2514E8" w:rsidR="00B01C9D" w:rsidRDefault="00021E72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analysis and design document</w:t>
            </w:r>
          </w:p>
        </w:tc>
      </w:tr>
      <w:tr w:rsidR="00B01C9D" w14:paraId="76B1FAB0" w14:textId="77777777" w:rsidTr="00021E72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0E809A74" w14:textId="77777777" w:rsidR="00B01C9D" w:rsidRDefault="00B01C9D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B01C9D" w14:paraId="15B592DA" w14:textId="77777777" w:rsidTr="00021E72">
        <w:trPr>
          <w:trHeight w:val="3246"/>
        </w:trPr>
        <w:tc>
          <w:tcPr>
            <w:tcW w:w="9016" w:type="dxa"/>
            <w:gridSpan w:val="2"/>
          </w:tcPr>
          <w:p w14:paraId="24EB3062" w14:textId="7BA647C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 I did research to know how to </w:t>
            </w:r>
            <w:r w:rsidR="00021E72">
              <w:rPr>
                <w:rFonts w:ascii="Arial" w:hAnsi="Arial" w:cs="Arial"/>
              </w:rPr>
              <w:t xml:space="preserve">write the system analysis and </w:t>
            </w:r>
            <w:r>
              <w:rPr>
                <w:rFonts w:ascii="Arial" w:hAnsi="Arial" w:cs="Arial"/>
              </w:rPr>
              <w:t xml:space="preserve">design </w:t>
            </w:r>
            <w:r w:rsidR="00021E72">
              <w:rPr>
                <w:rFonts w:ascii="Arial" w:hAnsi="Arial" w:cs="Arial"/>
              </w:rPr>
              <w:t>document so that I can achieve a better quality</w:t>
            </w:r>
            <w:r>
              <w:rPr>
                <w:rFonts w:ascii="Arial" w:hAnsi="Arial" w:cs="Arial"/>
              </w:rPr>
              <w:t>.</w:t>
            </w:r>
          </w:p>
          <w:p w14:paraId="351C982D" w14:textId="77777777" w:rsidR="00021E72" w:rsidRDefault="00021E72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6DABD3D3" w14:textId="654F428C" w:rsidR="00B01C9D" w:rsidRDefault="00F04DD9" w:rsidP="00E71EC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bookmarkStart w:id="2" w:name="OLE_LINK3"/>
            <w:bookmarkStart w:id="3" w:name="OLE_LINK4"/>
            <w:r>
              <w:rPr>
                <w:rFonts w:ascii="Arial" w:hAnsi="Arial" w:cs="Arial"/>
              </w:rPr>
              <w:t>System objectives, background, resource, costs and benefits are important for the summary section.</w:t>
            </w:r>
          </w:p>
          <w:p w14:paraId="73EA36A4" w14:textId="327CE5DA" w:rsidR="00B01C9D" w:rsidRDefault="00F04DD9" w:rsidP="00E71EC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should list the milestones in the document</w:t>
            </w:r>
            <w:r w:rsidR="00B01C9D">
              <w:rPr>
                <w:rFonts w:ascii="Arial" w:hAnsi="Arial" w:cs="Arial"/>
              </w:rPr>
              <w:t>.</w:t>
            </w:r>
          </w:p>
          <w:p w14:paraId="7B3F2E7B" w14:textId="3E51BDCA" w:rsidR="00B01C9D" w:rsidRDefault="00F04DD9" w:rsidP="00E71EC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system overview is necessary</w:t>
            </w:r>
            <w:r w:rsidR="00B01C9D">
              <w:rPr>
                <w:rFonts w:ascii="Arial" w:hAnsi="Arial" w:cs="Arial"/>
              </w:rPr>
              <w:t>.</w:t>
            </w:r>
          </w:p>
          <w:p w14:paraId="41E71D18" w14:textId="6B1E36A8" w:rsidR="00B01C9D" w:rsidRDefault="00F04DD9" w:rsidP="00E71EC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hardware, software, network are important to list</w:t>
            </w:r>
            <w:r w:rsidR="00B01C9D">
              <w:rPr>
                <w:rFonts w:ascii="Arial" w:hAnsi="Arial" w:cs="Arial"/>
              </w:rPr>
              <w:t>.</w:t>
            </w:r>
          </w:p>
          <w:p w14:paraId="5A53F7A9" w14:textId="07668A95" w:rsidR="00B01C9D" w:rsidRDefault="00F04DD9" w:rsidP="00E71EC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 requirements and Non-functional requirements are necessary</w:t>
            </w:r>
            <w:r w:rsidR="00B01C9D">
              <w:rPr>
                <w:rFonts w:ascii="Arial" w:hAnsi="Arial" w:cs="Arial"/>
              </w:rPr>
              <w:t>.</w:t>
            </w:r>
          </w:p>
          <w:p w14:paraId="6250F558" w14:textId="5497C7EA" w:rsidR="00B01C9D" w:rsidRDefault="00F04DD9" w:rsidP="00E71EC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w to write data model section. To write entity relationship diagram and data dictionary.</w:t>
            </w:r>
          </w:p>
          <w:p w14:paraId="2E0AF303" w14:textId="77777777" w:rsidR="00B01C9D" w:rsidRDefault="00F04DD9" w:rsidP="00E71ECF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rototype should be put into it</w:t>
            </w:r>
            <w:r w:rsidR="00B01C9D">
              <w:rPr>
                <w:rFonts w:ascii="Arial" w:hAnsi="Arial" w:cs="Arial"/>
              </w:rPr>
              <w:t>.</w:t>
            </w:r>
          </w:p>
          <w:bookmarkEnd w:id="2"/>
          <w:bookmarkEnd w:id="3"/>
          <w:p w14:paraId="56E120D6" w14:textId="57568A78" w:rsidR="00F04DD9" w:rsidRPr="002816A4" w:rsidRDefault="00F04DD9" w:rsidP="004B438F">
            <w:pPr>
              <w:pStyle w:val="ListParagraph"/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7FB2CD04" w14:textId="5F7EC154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1CCB90E1" w14:textId="4D6CEA60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66684CA6" w14:textId="77777777" w:rsidR="00021E72" w:rsidRDefault="00021E72" w:rsidP="004B438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8"/>
        <w:gridCol w:w="7208"/>
      </w:tblGrid>
      <w:tr w:rsidR="00B01C9D" w14:paraId="7B3CEEDA" w14:textId="77777777" w:rsidTr="0027539E">
        <w:trPr>
          <w:trHeight w:val="477"/>
        </w:trPr>
        <w:tc>
          <w:tcPr>
            <w:tcW w:w="4508" w:type="dxa"/>
          </w:tcPr>
          <w:p w14:paraId="4D99CFE8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:</w:t>
            </w:r>
          </w:p>
        </w:tc>
        <w:tc>
          <w:tcPr>
            <w:tcW w:w="4508" w:type="dxa"/>
          </w:tcPr>
          <w:p w14:paraId="20C9DD56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B01C9D" w14:paraId="6C04A33A" w14:textId="77777777" w:rsidTr="0027539E">
        <w:trPr>
          <w:trHeight w:val="427"/>
        </w:trPr>
        <w:tc>
          <w:tcPr>
            <w:tcW w:w="4508" w:type="dxa"/>
          </w:tcPr>
          <w:p w14:paraId="6BA40D64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4508" w:type="dxa"/>
          </w:tcPr>
          <w:p w14:paraId="0FA29A43" w14:textId="57A1ECEB" w:rsidR="00B01C9D" w:rsidRDefault="00F04DD9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B01C9D">
              <w:rPr>
                <w:rFonts w:ascii="Arial" w:hAnsi="Arial" w:cs="Arial"/>
              </w:rPr>
              <w:t xml:space="preserve">th </w:t>
            </w:r>
            <w:r>
              <w:rPr>
                <w:rFonts w:ascii="Arial" w:hAnsi="Arial" w:cs="Arial"/>
              </w:rPr>
              <w:t>April</w:t>
            </w:r>
            <w:r w:rsidR="00B01C9D">
              <w:rPr>
                <w:rFonts w:ascii="Arial" w:hAnsi="Arial" w:cs="Arial"/>
              </w:rPr>
              <w:t xml:space="preserve"> 2020</w:t>
            </w:r>
          </w:p>
        </w:tc>
      </w:tr>
      <w:tr w:rsidR="00B01C9D" w14:paraId="26D4105C" w14:textId="77777777" w:rsidTr="0027539E">
        <w:trPr>
          <w:trHeight w:val="533"/>
        </w:trPr>
        <w:tc>
          <w:tcPr>
            <w:tcW w:w="4508" w:type="dxa"/>
          </w:tcPr>
          <w:p w14:paraId="08F6CC54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s:</w:t>
            </w:r>
          </w:p>
        </w:tc>
        <w:tc>
          <w:tcPr>
            <w:tcW w:w="4508" w:type="dxa"/>
          </w:tcPr>
          <w:p w14:paraId="72492A0E" w14:textId="7E011FB7" w:rsidR="00B01C9D" w:rsidRDefault="00F04DD9" w:rsidP="004B438F">
            <w:pPr>
              <w:spacing w:line="360" w:lineRule="auto"/>
              <w:rPr>
                <w:rFonts w:ascii="Arial" w:hAnsi="Arial" w:cs="Arial"/>
              </w:rPr>
            </w:pPr>
            <w:hyperlink r:id="rId13" w:history="1">
              <w:r w:rsidRPr="003B4AA3">
                <w:rPr>
                  <w:rStyle w:val="Hyperlink"/>
                  <w:rFonts w:ascii="Arial" w:hAnsi="Arial" w:cs="Arial"/>
                </w:rPr>
                <w:t>https://www.ministryoftesting.com/dojo/lessons/how-to-write-a-software-test-plan</w:t>
              </w:r>
            </w:hyperlink>
          </w:p>
          <w:p w14:paraId="5DF5CF0F" w14:textId="77777777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489E3578" w14:textId="748787B5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  <w:hyperlink r:id="rId14" w:history="1">
              <w:r w:rsidRPr="003B4AA3">
                <w:rPr>
                  <w:rStyle w:val="Hyperlink"/>
                  <w:rFonts w:ascii="Arial" w:hAnsi="Arial" w:cs="Arial"/>
                </w:rPr>
                <w:t>http://softwaretestingfundamentals.com/test-plan/</w:t>
              </w:r>
            </w:hyperlink>
          </w:p>
          <w:p w14:paraId="348C7E14" w14:textId="77777777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0B1D1C38" w14:textId="08899462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  <w:hyperlink r:id="rId15" w:history="1">
              <w:r w:rsidRPr="003B4AA3">
                <w:rPr>
                  <w:rStyle w:val="Hyperlink"/>
                  <w:rFonts w:ascii="Arial" w:hAnsi="Arial" w:cs="Arial"/>
                </w:rPr>
                <w:t>http://www.requirementdriventesting.com/how-to-test-plan/</w:t>
              </w:r>
            </w:hyperlink>
          </w:p>
          <w:p w14:paraId="35998BFA" w14:textId="77777777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054C060D" w14:textId="08449FCC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  <w:hyperlink r:id="rId16" w:history="1">
              <w:r w:rsidRPr="003B4AA3">
                <w:rPr>
                  <w:rStyle w:val="Hyperlink"/>
                  <w:rFonts w:ascii="Arial" w:hAnsi="Arial" w:cs="Arial"/>
                </w:rPr>
                <w:t>https://zhuanlan.zhihu.com/p/30938725</w:t>
              </w:r>
            </w:hyperlink>
          </w:p>
          <w:p w14:paraId="2CD08603" w14:textId="77777777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2C072995" w14:textId="21D5BF35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  <w:hyperlink r:id="rId17" w:history="1">
              <w:r w:rsidRPr="003B4AA3">
                <w:rPr>
                  <w:rStyle w:val="Hyperlink"/>
                  <w:rFonts w:ascii="Arial" w:hAnsi="Arial" w:cs="Arial"/>
                </w:rPr>
                <w:t>https://jingyan.baidu.com/article/e73e26c0f3fa2b24acb6a74b.html</w:t>
              </w:r>
            </w:hyperlink>
          </w:p>
          <w:p w14:paraId="669EEB83" w14:textId="77777777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19644F17" w14:textId="43B9CE70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  <w:hyperlink r:id="rId18" w:history="1">
              <w:r w:rsidRPr="003B4AA3">
                <w:rPr>
                  <w:rStyle w:val="Hyperlink"/>
                  <w:rFonts w:ascii="Arial" w:hAnsi="Arial" w:cs="Arial"/>
                </w:rPr>
                <w:t>https://blog.csdn.net/zhusongziye/article/details/79718921</w:t>
              </w:r>
            </w:hyperlink>
          </w:p>
          <w:p w14:paraId="678EED50" w14:textId="77777777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7F09677D" w14:textId="4A317CD6" w:rsidR="00F04DD9" w:rsidRDefault="00F04DD9" w:rsidP="004B438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B01C9D" w14:paraId="0EE76C3B" w14:textId="77777777" w:rsidTr="0027539E">
        <w:trPr>
          <w:trHeight w:val="426"/>
        </w:trPr>
        <w:tc>
          <w:tcPr>
            <w:tcW w:w="4508" w:type="dxa"/>
          </w:tcPr>
          <w:p w14:paraId="30846D45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Topic:</w:t>
            </w:r>
          </w:p>
        </w:tc>
        <w:tc>
          <w:tcPr>
            <w:tcW w:w="4508" w:type="dxa"/>
          </w:tcPr>
          <w:p w14:paraId="6360AD5B" w14:textId="36A74BC1" w:rsidR="00B01C9D" w:rsidRDefault="00F04DD9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ing plan</w:t>
            </w:r>
          </w:p>
        </w:tc>
      </w:tr>
      <w:tr w:rsidR="00B01C9D" w14:paraId="46730FE1" w14:textId="77777777" w:rsidTr="0027539E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5F2FC3B0" w14:textId="77777777" w:rsidR="00B01C9D" w:rsidRDefault="00B01C9D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B01C9D" w14:paraId="54C31823" w14:textId="77777777" w:rsidTr="0027539E">
        <w:trPr>
          <w:trHeight w:val="3246"/>
        </w:trPr>
        <w:tc>
          <w:tcPr>
            <w:tcW w:w="9016" w:type="dxa"/>
            <w:gridSpan w:val="2"/>
          </w:tcPr>
          <w:p w14:paraId="4734F584" w14:textId="167CC401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did research to know how to </w:t>
            </w:r>
            <w:r w:rsidR="00F04DD9">
              <w:rPr>
                <w:rFonts w:ascii="Arial" w:hAnsi="Arial" w:cs="Arial"/>
              </w:rPr>
              <w:t xml:space="preserve">prepare </w:t>
            </w:r>
            <w:r>
              <w:rPr>
                <w:rFonts w:ascii="Arial" w:hAnsi="Arial" w:cs="Arial"/>
              </w:rPr>
              <w:t>the</w:t>
            </w:r>
            <w:r w:rsidR="00F04DD9">
              <w:rPr>
                <w:rFonts w:ascii="Arial" w:hAnsi="Arial" w:cs="Arial"/>
              </w:rPr>
              <w:t xml:space="preserve"> testing plan</w:t>
            </w:r>
            <w:r>
              <w:rPr>
                <w:rFonts w:ascii="Arial" w:hAnsi="Arial" w:cs="Arial"/>
              </w:rPr>
              <w:t>.</w:t>
            </w:r>
          </w:p>
          <w:p w14:paraId="4B780E23" w14:textId="77777777" w:rsidR="00F04DD9" w:rsidRPr="00277EB8" w:rsidRDefault="00F04DD9" w:rsidP="004B438F">
            <w:pPr>
              <w:spacing w:line="360" w:lineRule="auto"/>
              <w:rPr>
                <w:rFonts w:ascii="Arial" w:hAnsi="Arial" w:cs="Arial" w:hint="eastAsia"/>
                <w:lang w:val="en-US"/>
              </w:rPr>
            </w:pPr>
          </w:p>
          <w:p w14:paraId="6BE7C205" w14:textId="79D4E0A7" w:rsidR="00F04DD9" w:rsidRDefault="00F04DD9" w:rsidP="00E71ECF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ing purpose, testing scope, testing reference documentation are important for the overview section.</w:t>
            </w:r>
          </w:p>
          <w:p w14:paraId="350B35E6" w14:textId="38331383" w:rsidR="00F04DD9" w:rsidRDefault="00F04DD9" w:rsidP="00E71ECF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should list the test environment in the document.</w:t>
            </w:r>
          </w:p>
          <w:p w14:paraId="0A1F8A9B" w14:textId="3EA712F3" w:rsidR="00F04DD9" w:rsidRDefault="00F04DD9" w:rsidP="00E71ECF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list of human resources is necessary.</w:t>
            </w:r>
          </w:p>
          <w:p w14:paraId="77150BCF" w14:textId="0973CBC8" w:rsidR="00F04DD9" w:rsidRDefault="00F04DD9" w:rsidP="00E71ECF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methods we will use to finish the phase.</w:t>
            </w:r>
          </w:p>
          <w:p w14:paraId="7D730A8B" w14:textId="13E4AD88" w:rsidR="00F04DD9" w:rsidRDefault="00F04DD9" w:rsidP="00E71ECF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data we need to prepare.</w:t>
            </w:r>
          </w:p>
          <w:p w14:paraId="1B7B972C" w14:textId="77777777" w:rsidR="00B01C9D" w:rsidRDefault="00F04DD9" w:rsidP="00E71ECF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need to write the test schedule</w:t>
            </w:r>
            <w:r w:rsidR="00FA3A8E">
              <w:rPr>
                <w:rFonts w:ascii="Arial" w:hAnsi="Arial" w:cs="Arial"/>
              </w:rPr>
              <w:t xml:space="preserve"> </w:t>
            </w:r>
            <w:r w:rsidR="00277EB8">
              <w:rPr>
                <w:rFonts w:ascii="Arial" w:hAnsi="Arial" w:cs="Arial"/>
              </w:rPr>
              <w:t xml:space="preserve">in it </w:t>
            </w:r>
            <w:r w:rsidR="00FA3A8E">
              <w:rPr>
                <w:rFonts w:ascii="Arial" w:hAnsi="Arial" w:cs="Arial"/>
              </w:rPr>
              <w:t xml:space="preserve">so that we have a good </w:t>
            </w:r>
            <w:r w:rsidR="00277EB8">
              <w:rPr>
                <w:rFonts w:ascii="Arial" w:hAnsi="Arial" w:cs="Arial"/>
              </w:rPr>
              <w:t xml:space="preserve">schedule </w:t>
            </w:r>
            <w:r w:rsidR="00FA3A8E">
              <w:rPr>
                <w:rFonts w:ascii="Arial" w:hAnsi="Arial" w:cs="Arial"/>
              </w:rPr>
              <w:t>plan.</w:t>
            </w:r>
          </w:p>
          <w:p w14:paraId="1C647401" w14:textId="205FEFB4" w:rsidR="002569FF" w:rsidRPr="00F04DD9" w:rsidRDefault="002569FF" w:rsidP="002569FF">
            <w:pPr>
              <w:pStyle w:val="ListParagraph"/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35D5292F" w14:textId="26231FF9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2C8E56BF" w14:textId="5729304D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622ECF2A" w14:textId="77777777" w:rsidR="00021E72" w:rsidRDefault="00021E72" w:rsidP="004B438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51"/>
        <w:gridCol w:w="5565"/>
      </w:tblGrid>
      <w:tr w:rsidR="00B01C9D" w14:paraId="2AE64987" w14:textId="77777777" w:rsidTr="0027539E">
        <w:trPr>
          <w:trHeight w:val="477"/>
        </w:trPr>
        <w:tc>
          <w:tcPr>
            <w:tcW w:w="4508" w:type="dxa"/>
          </w:tcPr>
          <w:p w14:paraId="3F42710D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:</w:t>
            </w:r>
          </w:p>
        </w:tc>
        <w:tc>
          <w:tcPr>
            <w:tcW w:w="4508" w:type="dxa"/>
          </w:tcPr>
          <w:p w14:paraId="72F7E3AD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B01C9D" w14:paraId="1C4DD9F8" w14:textId="77777777" w:rsidTr="0027539E">
        <w:trPr>
          <w:trHeight w:val="427"/>
        </w:trPr>
        <w:tc>
          <w:tcPr>
            <w:tcW w:w="4508" w:type="dxa"/>
          </w:tcPr>
          <w:p w14:paraId="5F9F8640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4508" w:type="dxa"/>
          </w:tcPr>
          <w:p w14:paraId="05EE26A9" w14:textId="56B587A2" w:rsidR="00B01C9D" w:rsidRDefault="00B72AB7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B01C9D">
              <w:rPr>
                <w:rFonts w:ascii="Arial" w:hAnsi="Arial" w:cs="Arial"/>
              </w:rPr>
              <w:t xml:space="preserve">th </w:t>
            </w:r>
            <w:r>
              <w:rPr>
                <w:rFonts w:ascii="Arial" w:hAnsi="Arial" w:cs="Arial"/>
              </w:rPr>
              <w:t>A</w:t>
            </w:r>
            <w:r>
              <w:rPr>
                <w:rFonts w:ascii="Arial" w:hAnsi="Arial" w:cs="Arial" w:hint="eastAsia"/>
              </w:rPr>
              <w:t>pr</w:t>
            </w:r>
            <w:r>
              <w:rPr>
                <w:rFonts w:ascii="Arial" w:hAnsi="Arial" w:cs="Arial"/>
              </w:rPr>
              <w:t>il</w:t>
            </w:r>
            <w:r w:rsidR="00B01C9D">
              <w:rPr>
                <w:rFonts w:ascii="Arial" w:hAnsi="Arial" w:cs="Arial"/>
              </w:rPr>
              <w:t xml:space="preserve"> 2020</w:t>
            </w:r>
          </w:p>
        </w:tc>
      </w:tr>
      <w:tr w:rsidR="00B01C9D" w14:paraId="7A12E9D1" w14:textId="77777777" w:rsidTr="0027539E">
        <w:trPr>
          <w:trHeight w:val="533"/>
        </w:trPr>
        <w:tc>
          <w:tcPr>
            <w:tcW w:w="4508" w:type="dxa"/>
          </w:tcPr>
          <w:p w14:paraId="71AFB7E3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s:</w:t>
            </w:r>
          </w:p>
        </w:tc>
        <w:tc>
          <w:tcPr>
            <w:tcW w:w="4508" w:type="dxa"/>
          </w:tcPr>
          <w:p w14:paraId="5D9DDAFB" w14:textId="3A98529A" w:rsidR="00B01C9D" w:rsidRDefault="00953620" w:rsidP="004B438F">
            <w:pPr>
              <w:spacing w:line="360" w:lineRule="auto"/>
              <w:rPr>
                <w:rFonts w:ascii="Arial" w:hAnsi="Arial" w:cs="Arial"/>
              </w:rPr>
            </w:pPr>
            <w:hyperlink r:id="rId19" w:history="1">
              <w:r w:rsidRPr="003B4AA3">
                <w:rPr>
                  <w:rStyle w:val="Hyperlink"/>
                  <w:rFonts w:ascii="Arial" w:hAnsi="Arial" w:cs="Arial"/>
                </w:rPr>
                <w:t>https://www.cnblogs.com/findyou/p/6480411.html</w:t>
              </w:r>
            </w:hyperlink>
          </w:p>
          <w:p w14:paraId="700431A3" w14:textId="77777777" w:rsidR="00953620" w:rsidRDefault="00953620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57D470E9" w14:textId="23D29EA7" w:rsidR="00953620" w:rsidRDefault="00953620" w:rsidP="004B438F">
            <w:pPr>
              <w:spacing w:line="360" w:lineRule="auto"/>
              <w:rPr>
                <w:rFonts w:ascii="Arial" w:hAnsi="Arial" w:cs="Arial"/>
              </w:rPr>
            </w:pPr>
            <w:hyperlink r:id="rId20" w:history="1">
              <w:r w:rsidRPr="003B4AA3">
                <w:rPr>
                  <w:rStyle w:val="Hyperlink"/>
                  <w:rFonts w:ascii="Arial" w:hAnsi="Arial" w:cs="Arial"/>
                </w:rPr>
                <w:t>https://en.wikipedia.org/wiki/Software_testing</w:t>
              </w:r>
            </w:hyperlink>
          </w:p>
          <w:p w14:paraId="1671CE8F" w14:textId="77777777" w:rsidR="00953620" w:rsidRDefault="00953620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2F307377" w14:textId="1DE4FD4C" w:rsidR="00953620" w:rsidRDefault="00953620" w:rsidP="004B438F">
            <w:pPr>
              <w:spacing w:line="360" w:lineRule="auto"/>
              <w:rPr>
                <w:rFonts w:ascii="Arial" w:hAnsi="Arial" w:cs="Arial"/>
              </w:rPr>
            </w:pPr>
            <w:hyperlink r:id="rId21" w:history="1">
              <w:r w:rsidRPr="003B4AA3">
                <w:rPr>
                  <w:rStyle w:val="Hyperlink"/>
                  <w:rFonts w:ascii="Arial" w:hAnsi="Arial" w:cs="Arial"/>
                </w:rPr>
                <w:t>https://www.thebalancecareers.com/all-you-need-to-know-about-software-testing-methods-4019921</w:t>
              </w:r>
            </w:hyperlink>
          </w:p>
          <w:p w14:paraId="507501AC" w14:textId="77777777" w:rsidR="00953620" w:rsidRDefault="00953620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275693FB" w14:textId="42A51F88" w:rsidR="00953620" w:rsidRDefault="00953620" w:rsidP="004B438F">
            <w:pPr>
              <w:spacing w:line="360" w:lineRule="auto"/>
              <w:rPr>
                <w:rFonts w:ascii="Arial" w:hAnsi="Arial" w:cs="Arial"/>
              </w:rPr>
            </w:pPr>
            <w:hyperlink r:id="rId22" w:history="1">
              <w:r w:rsidRPr="003B4AA3">
                <w:rPr>
                  <w:rStyle w:val="Hyperlink"/>
                  <w:rFonts w:ascii="Arial" w:hAnsi="Arial" w:cs="Arial"/>
                </w:rPr>
                <w:t>https://www.softwaretestingmaterial.com/software-testing/</w:t>
              </w:r>
            </w:hyperlink>
          </w:p>
          <w:p w14:paraId="7D2E7386" w14:textId="1368677B" w:rsidR="00953620" w:rsidRDefault="00953620" w:rsidP="004B438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B01C9D" w14:paraId="1B55A67E" w14:textId="77777777" w:rsidTr="0027539E">
        <w:trPr>
          <w:trHeight w:val="426"/>
        </w:trPr>
        <w:tc>
          <w:tcPr>
            <w:tcW w:w="4508" w:type="dxa"/>
          </w:tcPr>
          <w:p w14:paraId="42A0E6CB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ic:</w:t>
            </w:r>
          </w:p>
        </w:tc>
        <w:tc>
          <w:tcPr>
            <w:tcW w:w="4508" w:type="dxa"/>
          </w:tcPr>
          <w:p w14:paraId="31C2DAEE" w14:textId="10A8F438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earch </w:t>
            </w:r>
            <w:r w:rsidR="00B72AB7">
              <w:rPr>
                <w:rFonts w:ascii="Arial" w:hAnsi="Arial" w:cs="Arial"/>
              </w:rPr>
              <w:t xml:space="preserve">test </w:t>
            </w:r>
            <w:r w:rsidR="00953620">
              <w:rPr>
                <w:rFonts w:ascii="Arial" w:hAnsi="Arial" w:cs="Arial"/>
              </w:rPr>
              <w:t>method</w:t>
            </w:r>
          </w:p>
        </w:tc>
      </w:tr>
      <w:tr w:rsidR="00B01C9D" w14:paraId="34214167" w14:textId="77777777" w:rsidTr="0027539E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3FE0F4EF" w14:textId="77777777" w:rsidR="00B01C9D" w:rsidRDefault="00B01C9D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B01C9D" w14:paraId="58EC4D89" w14:textId="77777777" w:rsidTr="0027539E">
        <w:trPr>
          <w:trHeight w:val="3246"/>
        </w:trPr>
        <w:tc>
          <w:tcPr>
            <w:tcW w:w="9016" w:type="dxa"/>
            <w:gridSpan w:val="2"/>
          </w:tcPr>
          <w:p w14:paraId="7AD6D851" w14:textId="11E50A73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I did research to know </w:t>
            </w:r>
            <w:r w:rsidR="00953620">
              <w:rPr>
                <w:rFonts w:ascii="Arial" w:hAnsi="Arial" w:cs="Arial"/>
              </w:rPr>
              <w:t xml:space="preserve">which method is the best to test </w:t>
            </w:r>
            <w:r>
              <w:rPr>
                <w:rFonts w:ascii="Arial" w:hAnsi="Arial" w:cs="Arial"/>
              </w:rPr>
              <w:t>the website.</w:t>
            </w:r>
          </w:p>
          <w:p w14:paraId="1ACE954D" w14:textId="77777777" w:rsidR="00690A3C" w:rsidRDefault="00690A3C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1F359BB5" w14:textId="22C30A0A" w:rsidR="00B01C9D" w:rsidRDefault="00953620" w:rsidP="00E71ECF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decided to use the method of black box to test the system </w:t>
            </w:r>
          </w:p>
          <w:p w14:paraId="66A32107" w14:textId="1C7B4DC5" w:rsidR="00B01C9D" w:rsidRDefault="00953620" w:rsidP="00E71ECF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can use the method of integration testing, system testing and user acceptance testing</w:t>
            </w:r>
            <w:r w:rsidR="00B01C9D">
              <w:rPr>
                <w:rFonts w:ascii="Arial" w:hAnsi="Arial" w:cs="Arial"/>
              </w:rPr>
              <w:t>.</w:t>
            </w:r>
          </w:p>
          <w:p w14:paraId="76E4DCBC" w14:textId="1EA37AD2" w:rsidR="00690A3C" w:rsidRDefault="00690A3C" w:rsidP="00E71ECF">
            <w:pPr>
              <w:pStyle w:val="ListParagraph"/>
              <w:numPr>
                <w:ilvl w:val="0"/>
                <w:numId w:val="6"/>
              </w:numPr>
              <w:spacing w:line="360" w:lineRule="auto"/>
            </w:pPr>
            <w:r w:rsidRPr="00690A3C">
              <w:rPr>
                <w:rFonts w:ascii="Arial" w:hAnsi="Arial" w:cs="Arial"/>
              </w:rPr>
              <w:t xml:space="preserve">Integration testing is to test </w:t>
            </w:r>
            <w:r w:rsidRPr="00690A3C">
              <w:rPr>
                <w:rFonts w:ascii="Arial" w:hAnsi="Arial" w:cs="Arial"/>
                <w:color w:val="3A3A3A"/>
                <w:sz w:val="26"/>
                <w:szCs w:val="26"/>
                <w:shd w:val="clear" w:color="auto" w:fill="FFFFFF"/>
              </w:rPr>
              <w:t>between a couple of unit tested modules</w:t>
            </w:r>
          </w:p>
          <w:p w14:paraId="6A30A7A1" w14:textId="26A5C818" w:rsidR="00690A3C" w:rsidRDefault="00690A3C" w:rsidP="00E71ECF">
            <w:pPr>
              <w:pStyle w:val="ListParagraph"/>
              <w:numPr>
                <w:ilvl w:val="0"/>
                <w:numId w:val="6"/>
              </w:numPr>
              <w:spacing w:line="360" w:lineRule="auto"/>
            </w:pPr>
            <w:r>
              <w:rPr>
                <w:rFonts w:ascii="Arial" w:hAnsi="Arial" w:cs="Arial"/>
                <w:color w:val="3A3A3A"/>
                <w:sz w:val="26"/>
                <w:szCs w:val="26"/>
                <w:shd w:val="clear" w:color="auto" w:fill="FFFFFF"/>
              </w:rPr>
              <w:t>System testing is to t</w:t>
            </w:r>
            <w:r w:rsidRPr="00690A3C">
              <w:rPr>
                <w:rFonts w:ascii="Arial" w:hAnsi="Arial" w:cs="Arial"/>
                <w:color w:val="3A3A3A"/>
                <w:sz w:val="26"/>
                <w:szCs w:val="26"/>
                <w:shd w:val="clear" w:color="auto" w:fill="FFFFFF"/>
              </w:rPr>
              <w:t>est the fully integrated application</w:t>
            </w:r>
            <w:r>
              <w:rPr>
                <w:rFonts w:ascii="Arial" w:hAnsi="Arial" w:cs="Arial"/>
                <w:color w:val="3A3A3A"/>
                <w:sz w:val="26"/>
                <w:szCs w:val="26"/>
                <w:shd w:val="clear" w:color="auto" w:fill="FFFFFF"/>
              </w:rPr>
              <w:t>, and</w:t>
            </w:r>
            <w:r w:rsidRPr="00690A3C">
              <w:rPr>
                <w:rFonts w:ascii="Arial" w:hAnsi="Arial" w:cs="Arial"/>
                <w:color w:val="3A3A3A"/>
                <w:sz w:val="26"/>
                <w:szCs w:val="26"/>
                <w:shd w:val="clear" w:color="auto" w:fill="FFFFFF"/>
              </w:rPr>
              <w:t xml:space="preserve"> this is also called as an end to end scenario testing</w:t>
            </w:r>
            <w:r>
              <w:rPr>
                <w:rFonts w:ascii="Arial" w:hAnsi="Arial" w:cs="Arial"/>
                <w:color w:val="3A3A3A"/>
                <w:sz w:val="26"/>
                <w:szCs w:val="26"/>
                <w:shd w:val="clear" w:color="auto" w:fill="FFFFFF"/>
              </w:rPr>
              <w:t>.</w:t>
            </w:r>
          </w:p>
          <w:p w14:paraId="38D372B4" w14:textId="3FA86F89" w:rsidR="00690A3C" w:rsidRDefault="00690A3C" w:rsidP="00E71ECF">
            <w:pPr>
              <w:pStyle w:val="ListParagraph"/>
              <w:numPr>
                <w:ilvl w:val="0"/>
                <w:numId w:val="6"/>
              </w:numPr>
              <w:spacing w:line="360" w:lineRule="auto"/>
            </w:pPr>
            <w:r w:rsidRPr="00690A3C">
              <w:rPr>
                <w:rFonts w:ascii="Arial" w:hAnsi="Arial" w:cs="Arial"/>
              </w:rPr>
              <w:t>User acceptance testing is to</w:t>
            </w:r>
            <w:r w:rsidRPr="00690A3C">
              <w:rPr>
                <w:rFonts w:ascii="Arial" w:hAnsi="Arial" w:cs="Arial"/>
                <w:color w:val="3A3A3A"/>
                <w:sz w:val="26"/>
                <w:szCs w:val="26"/>
                <w:shd w:val="clear" w:color="auto" w:fill="FFFFFF"/>
              </w:rPr>
              <w:t xml:space="preserve"> obtain customer sign-off so that software can be delivered and payments received</w:t>
            </w:r>
            <w:r>
              <w:rPr>
                <w:rFonts w:ascii="Arial" w:hAnsi="Arial" w:cs="Arial"/>
                <w:color w:val="3A3A3A"/>
                <w:sz w:val="26"/>
                <w:szCs w:val="26"/>
                <w:shd w:val="clear" w:color="auto" w:fill="FFFFFF"/>
              </w:rPr>
              <w:t>.</w:t>
            </w:r>
          </w:p>
          <w:p w14:paraId="683BCB1F" w14:textId="3BCBBB81" w:rsidR="00B01C9D" w:rsidRPr="002816A4" w:rsidRDefault="00B01C9D" w:rsidP="004B438F">
            <w:pPr>
              <w:pStyle w:val="ListParagraph"/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5742F874" w14:textId="32254BF4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5BDFA5CF" w14:textId="6C898C4F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5666325D" w14:textId="2D09EC44" w:rsidR="00021E72" w:rsidRDefault="00021E72" w:rsidP="004B438F">
      <w:pPr>
        <w:spacing w:line="360" w:lineRule="auto"/>
        <w:rPr>
          <w:rFonts w:ascii="SimSun" w:eastAsia="SimSun" w:hAnsi="SimSun" w:cs="SimSun"/>
        </w:rPr>
      </w:pPr>
    </w:p>
    <w:p w14:paraId="73D89201" w14:textId="77777777" w:rsidR="00021E72" w:rsidRDefault="00021E72" w:rsidP="004B438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7320"/>
      </w:tblGrid>
      <w:tr w:rsidR="00B01C9D" w14:paraId="3CE96176" w14:textId="77777777" w:rsidTr="00BE4076">
        <w:trPr>
          <w:trHeight w:val="477"/>
        </w:trPr>
        <w:tc>
          <w:tcPr>
            <w:tcW w:w="1696" w:type="dxa"/>
          </w:tcPr>
          <w:p w14:paraId="30B94911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:</w:t>
            </w:r>
          </w:p>
        </w:tc>
        <w:tc>
          <w:tcPr>
            <w:tcW w:w="7320" w:type="dxa"/>
          </w:tcPr>
          <w:p w14:paraId="4F34F009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B01C9D" w14:paraId="13AF26B0" w14:textId="77777777" w:rsidTr="00BE4076">
        <w:trPr>
          <w:trHeight w:val="427"/>
        </w:trPr>
        <w:tc>
          <w:tcPr>
            <w:tcW w:w="1696" w:type="dxa"/>
          </w:tcPr>
          <w:p w14:paraId="604CBDB0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7320" w:type="dxa"/>
          </w:tcPr>
          <w:p w14:paraId="7B15F043" w14:textId="7D1DAF24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3th </w:t>
            </w:r>
            <w:r w:rsidR="00F23F12">
              <w:rPr>
                <w:rFonts w:ascii="Arial" w:hAnsi="Arial" w:cs="Arial"/>
              </w:rPr>
              <w:t xml:space="preserve">April </w:t>
            </w:r>
            <w:r>
              <w:rPr>
                <w:rFonts w:ascii="Arial" w:hAnsi="Arial" w:cs="Arial"/>
              </w:rPr>
              <w:t>2020</w:t>
            </w:r>
          </w:p>
        </w:tc>
      </w:tr>
      <w:tr w:rsidR="00B01C9D" w14:paraId="5574C65D" w14:textId="77777777" w:rsidTr="00BE4076">
        <w:trPr>
          <w:trHeight w:val="533"/>
        </w:trPr>
        <w:tc>
          <w:tcPr>
            <w:tcW w:w="1696" w:type="dxa"/>
          </w:tcPr>
          <w:p w14:paraId="416BFA97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s:</w:t>
            </w:r>
          </w:p>
        </w:tc>
        <w:tc>
          <w:tcPr>
            <w:tcW w:w="7320" w:type="dxa"/>
          </w:tcPr>
          <w:p w14:paraId="73008BE0" w14:textId="4CE5B27E" w:rsidR="00B01C9D" w:rsidRDefault="00BE4076" w:rsidP="004B438F">
            <w:pPr>
              <w:spacing w:line="360" w:lineRule="auto"/>
              <w:rPr>
                <w:rFonts w:ascii="Arial" w:hAnsi="Arial" w:cs="Arial"/>
              </w:rPr>
            </w:pPr>
            <w:hyperlink r:id="rId23" w:history="1">
              <w:r w:rsidRPr="003B4AA3">
                <w:rPr>
                  <w:rStyle w:val="Hyperlink"/>
                  <w:rFonts w:ascii="Arial" w:hAnsi="Arial" w:cs="Arial"/>
                </w:rPr>
                <w:t>https://www.guru99.com/test-case.html</w:t>
              </w:r>
            </w:hyperlink>
          </w:p>
          <w:p w14:paraId="6D80B198" w14:textId="77777777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7A07250B" w14:textId="52B58612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  <w:hyperlink r:id="rId24" w:history="1">
              <w:r w:rsidRPr="003B4AA3">
                <w:rPr>
                  <w:rStyle w:val="Hyperlink"/>
                  <w:rFonts w:ascii="Arial" w:hAnsi="Arial" w:cs="Arial"/>
                </w:rPr>
                <w:t>https://www.guru99.com/test-case-vs-test-scenario.html</w:t>
              </w:r>
            </w:hyperlink>
          </w:p>
          <w:p w14:paraId="2C5C7427" w14:textId="77777777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0D7F8312" w14:textId="39132A32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  <w:hyperlink r:id="rId25" w:history="1">
              <w:r w:rsidRPr="003B4AA3">
                <w:rPr>
                  <w:rStyle w:val="Hyperlink"/>
                  <w:rFonts w:ascii="Arial" w:hAnsi="Arial" w:cs="Arial"/>
                </w:rPr>
                <w:t>https://en.wikipedia.org/wiki/Test_case</w:t>
              </w:r>
            </w:hyperlink>
          </w:p>
          <w:p w14:paraId="4058A383" w14:textId="77777777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3E6603EA" w14:textId="0DCBE464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  <w:hyperlink r:id="rId26" w:history="1">
              <w:r w:rsidRPr="003B4AA3">
                <w:rPr>
                  <w:rStyle w:val="Hyperlink"/>
                  <w:rFonts w:ascii="Arial" w:hAnsi="Arial" w:cs="Arial"/>
                </w:rPr>
                <w:t>https://www.softwaretestinghelp.com/how-to-write-effective-test-cases-test-cases-procedures-and-definitions/</w:t>
              </w:r>
            </w:hyperlink>
          </w:p>
          <w:p w14:paraId="08424BA6" w14:textId="77777777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78E5224A" w14:textId="50D36B39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  <w:hyperlink r:id="rId27" w:history="1">
              <w:r w:rsidRPr="003B4AA3">
                <w:rPr>
                  <w:rStyle w:val="Hyperlink"/>
                  <w:rFonts w:ascii="Arial" w:hAnsi="Arial" w:cs="Arial"/>
                </w:rPr>
                <w:t>https://blog.testlodge.com/what-is-a-test-case-in-software-testing/</w:t>
              </w:r>
            </w:hyperlink>
          </w:p>
          <w:p w14:paraId="7E08372F" w14:textId="77777777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4DAE99A4" w14:textId="6C5F2392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  <w:hyperlink r:id="rId28" w:history="1">
              <w:r w:rsidRPr="003B4AA3">
                <w:rPr>
                  <w:rStyle w:val="Hyperlink"/>
                  <w:rFonts w:ascii="Arial" w:hAnsi="Arial" w:cs="Arial"/>
                </w:rPr>
                <w:t>https://www.tutorialspoint.com/software_testing_dictionary/test_case.htm</w:t>
              </w:r>
            </w:hyperlink>
          </w:p>
          <w:p w14:paraId="667945B9" w14:textId="3D4CFDBA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B01C9D" w14:paraId="4E094CC7" w14:textId="77777777" w:rsidTr="00BE4076">
        <w:trPr>
          <w:trHeight w:val="426"/>
        </w:trPr>
        <w:tc>
          <w:tcPr>
            <w:tcW w:w="1696" w:type="dxa"/>
          </w:tcPr>
          <w:p w14:paraId="7BEAB6CC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Topic:</w:t>
            </w:r>
          </w:p>
        </w:tc>
        <w:tc>
          <w:tcPr>
            <w:tcW w:w="7320" w:type="dxa"/>
          </w:tcPr>
          <w:p w14:paraId="7673A837" w14:textId="26BEA676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earch </w:t>
            </w:r>
            <w:r w:rsidR="00F23F12">
              <w:rPr>
                <w:rFonts w:ascii="Arial" w:hAnsi="Arial" w:cs="Arial"/>
              </w:rPr>
              <w:t>test case</w:t>
            </w:r>
          </w:p>
        </w:tc>
      </w:tr>
      <w:tr w:rsidR="00B01C9D" w14:paraId="2435A107" w14:textId="77777777" w:rsidTr="00BE4076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55D33F70" w14:textId="77777777" w:rsidR="00B01C9D" w:rsidRDefault="00B01C9D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B01C9D" w14:paraId="09F180D0" w14:textId="77777777" w:rsidTr="00BE4076">
        <w:trPr>
          <w:trHeight w:val="3246"/>
        </w:trPr>
        <w:tc>
          <w:tcPr>
            <w:tcW w:w="9016" w:type="dxa"/>
            <w:gridSpan w:val="2"/>
          </w:tcPr>
          <w:p w14:paraId="386F4E41" w14:textId="211AA8AA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did research to know how to </w:t>
            </w:r>
            <w:r w:rsidR="00BE4076">
              <w:rPr>
                <w:rFonts w:ascii="Arial" w:hAnsi="Arial" w:cs="Arial"/>
              </w:rPr>
              <w:t>write test case</w:t>
            </w:r>
            <w:r>
              <w:rPr>
                <w:rFonts w:ascii="Arial" w:hAnsi="Arial" w:cs="Arial"/>
              </w:rPr>
              <w:t>.</w:t>
            </w:r>
          </w:p>
          <w:p w14:paraId="16C53A42" w14:textId="77777777" w:rsidR="00BE4076" w:rsidRDefault="00BE4076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2119DCBF" w14:textId="28F3AD79" w:rsidR="00B01C9D" w:rsidRDefault="00BE4076" w:rsidP="00E71ECF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st case ID, description, and </w:t>
            </w:r>
            <w:r w:rsidR="00B55619">
              <w:rPr>
                <w:rFonts w:ascii="Arial" w:hAnsi="Arial" w:cs="Arial"/>
              </w:rPr>
              <w:t>prerequisite are</w:t>
            </w:r>
            <w:r w:rsidR="00B01C9D">
              <w:rPr>
                <w:rFonts w:ascii="Arial" w:hAnsi="Arial" w:cs="Arial"/>
              </w:rPr>
              <w:t xml:space="preserve"> important.</w:t>
            </w:r>
          </w:p>
          <w:p w14:paraId="783649A6" w14:textId="754D889B" w:rsidR="00B01C9D" w:rsidRDefault="00B55619" w:rsidP="00E71ECF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data should be prepared</w:t>
            </w:r>
            <w:r w:rsidR="00B01C9D">
              <w:rPr>
                <w:rFonts w:ascii="Arial" w:hAnsi="Arial" w:cs="Arial"/>
              </w:rPr>
              <w:t>.</w:t>
            </w:r>
          </w:p>
          <w:p w14:paraId="55B46355" w14:textId="4C885C0B" w:rsidR="00B01C9D" w:rsidRDefault="00B55619" w:rsidP="00E71ECF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expected result and the actual result should be written</w:t>
            </w:r>
            <w:r w:rsidR="00B01C9D">
              <w:rPr>
                <w:rFonts w:ascii="Arial" w:hAnsi="Arial" w:cs="Arial"/>
              </w:rPr>
              <w:t>.</w:t>
            </w:r>
          </w:p>
          <w:p w14:paraId="0453A1CD" w14:textId="5B7D4CC3" w:rsidR="00B01C9D" w:rsidRDefault="00B55619" w:rsidP="00E71ECF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fter testing, the result should be written</w:t>
            </w:r>
            <w:r w:rsidR="00B01C9D">
              <w:rPr>
                <w:rFonts w:ascii="Arial" w:hAnsi="Arial" w:cs="Arial"/>
              </w:rPr>
              <w:t>.</w:t>
            </w:r>
          </w:p>
          <w:p w14:paraId="1772FADC" w14:textId="2AC1A035" w:rsidR="00B01C9D" w:rsidRDefault="00B55619" w:rsidP="00E71ECF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rite comments to let developer know the detailed information</w:t>
            </w:r>
            <w:r w:rsidR="00B01C9D">
              <w:rPr>
                <w:rFonts w:ascii="Arial" w:hAnsi="Arial" w:cs="Arial"/>
              </w:rPr>
              <w:t>.</w:t>
            </w:r>
          </w:p>
          <w:p w14:paraId="4B5F7C2D" w14:textId="77777777" w:rsidR="00B01C9D" w:rsidRDefault="00B01C9D" w:rsidP="00E71ECF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B55619">
              <w:rPr>
                <w:rFonts w:ascii="Arial" w:hAnsi="Arial" w:cs="Arial"/>
              </w:rPr>
              <w:t>test data should include positive and negative data.</w:t>
            </w:r>
          </w:p>
          <w:p w14:paraId="1512B68A" w14:textId="6F633119" w:rsidR="002569FF" w:rsidRPr="002816A4" w:rsidRDefault="002569FF" w:rsidP="002569FF">
            <w:pPr>
              <w:pStyle w:val="ListParagraph"/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56DB28CE" w14:textId="65EF9CE4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1A6AFDF0" w14:textId="77777777" w:rsidR="00021E72" w:rsidRDefault="00021E72" w:rsidP="004B438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7"/>
        <w:gridCol w:w="5059"/>
      </w:tblGrid>
      <w:tr w:rsidR="00B01C9D" w14:paraId="173F0B75" w14:textId="77777777" w:rsidTr="0027539E">
        <w:trPr>
          <w:trHeight w:val="477"/>
        </w:trPr>
        <w:tc>
          <w:tcPr>
            <w:tcW w:w="4508" w:type="dxa"/>
          </w:tcPr>
          <w:p w14:paraId="2C1B97F9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:</w:t>
            </w:r>
          </w:p>
        </w:tc>
        <w:tc>
          <w:tcPr>
            <w:tcW w:w="4508" w:type="dxa"/>
          </w:tcPr>
          <w:p w14:paraId="39A2024D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B01C9D" w14:paraId="441A8EFC" w14:textId="77777777" w:rsidTr="0027539E">
        <w:trPr>
          <w:trHeight w:val="427"/>
        </w:trPr>
        <w:tc>
          <w:tcPr>
            <w:tcW w:w="4508" w:type="dxa"/>
          </w:tcPr>
          <w:p w14:paraId="68A745EB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4508" w:type="dxa"/>
          </w:tcPr>
          <w:p w14:paraId="74322DF9" w14:textId="38B7BC8B" w:rsidR="00B01C9D" w:rsidRDefault="00F343B3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="00B01C9D">
              <w:rPr>
                <w:rFonts w:ascii="Arial" w:hAnsi="Arial" w:cs="Arial"/>
              </w:rPr>
              <w:t>th M</w:t>
            </w:r>
            <w:r>
              <w:rPr>
                <w:rFonts w:ascii="Arial" w:hAnsi="Arial" w:cs="Arial"/>
              </w:rPr>
              <w:t>ay</w:t>
            </w:r>
            <w:r w:rsidR="00B01C9D">
              <w:rPr>
                <w:rFonts w:ascii="Arial" w:hAnsi="Arial" w:cs="Arial"/>
              </w:rPr>
              <w:t xml:space="preserve"> 2020</w:t>
            </w:r>
          </w:p>
        </w:tc>
      </w:tr>
      <w:tr w:rsidR="00B01C9D" w14:paraId="19B0759C" w14:textId="77777777" w:rsidTr="0027539E">
        <w:trPr>
          <w:trHeight w:val="533"/>
        </w:trPr>
        <w:tc>
          <w:tcPr>
            <w:tcW w:w="4508" w:type="dxa"/>
          </w:tcPr>
          <w:p w14:paraId="49EC382E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s:</w:t>
            </w:r>
          </w:p>
        </w:tc>
        <w:tc>
          <w:tcPr>
            <w:tcW w:w="4508" w:type="dxa"/>
          </w:tcPr>
          <w:p w14:paraId="372A47A2" w14:textId="1F4517C1" w:rsidR="00B01C9D" w:rsidRPr="005A6F61" w:rsidRDefault="00F343B3" w:rsidP="004B438F">
            <w:pPr>
              <w:spacing w:line="360" w:lineRule="auto"/>
              <w:rPr>
                <w:rStyle w:val="Hyperlink"/>
              </w:rPr>
            </w:pPr>
            <w:hyperlink r:id="rId29" w:history="1">
              <w:r w:rsidRPr="003B4AA3">
                <w:rPr>
                  <w:rStyle w:val="Hyperlink"/>
                  <w:rFonts w:ascii="Arial" w:hAnsi="Arial" w:cs="Arial"/>
                </w:rPr>
                <w:t>https://dev.mysql.com/doc/mysql-osx-excerpt/5</w:t>
              </w:r>
              <w:r w:rsidRPr="003B4AA3">
                <w:rPr>
                  <w:rStyle w:val="Hyperlink"/>
                  <w:rFonts w:ascii="Arial" w:hAnsi="Arial" w:cs="Arial"/>
                </w:rPr>
                <w:t>.</w:t>
              </w:r>
              <w:r w:rsidRPr="003B4AA3">
                <w:rPr>
                  <w:rStyle w:val="Hyperlink"/>
                  <w:rFonts w:ascii="Arial" w:hAnsi="Arial" w:cs="Arial"/>
                </w:rPr>
                <w:t>7/en/osx-installation-pkg.html</w:t>
              </w:r>
            </w:hyperlink>
          </w:p>
          <w:p w14:paraId="5F780021" w14:textId="77777777" w:rsidR="00F343B3" w:rsidRDefault="00F343B3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1D86B63F" w14:textId="2787D9A3" w:rsidR="00F343B3" w:rsidRDefault="00F343B3" w:rsidP="004B438F">
            <w:pPr>
              <w:spacing w:line="360" w:lineRule="auto"/>
              <w:rPr>
                <w:rFonts w:ascii="Arial" w:hAnsi="Arial" w:cs="Arial"/>
              </w:rPr>
            </w:pPr>
            <w:hyperlink r:id="rId30" w:history="1">
              <w:r w:rsidRPr="003B4AA3">
                <w:rPr>
                  <w:rStyle w:val="Hyperlink"/>
                  <w:rFonts w:ascii="Arial" w:hAnsi="Arial" w:cs="Arial"/>
                </w:rPr>
                <w:t>https://dev.mysql.com/doc/refman/5.7/en/osx-installation-pkg.html</w:t>
              </w:r>
            </w:hyperlink>
          </w:p>
          <w:p w14:paraId="3B895C31" w14:textId="77777777" w:rsidR="00F343B3" w:rsidRDefault="00F343B3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272C9F21" w14:textId="2E582FF6" w:rsidR="00F343B3" w:rsidRDefault="00F343B3" w:rsidP="004B438F">
            <w:pPr>
              <w:spacing w:line="360" w:lineRule="auto"/>
              <w:rPr>
                <w:rFonts w:ascii="Arial" w:hAnsi="Arial" w:cs="Arial"/>
              </w:rPr>
            </w:pPr>
            <w:hyperlink r:id="rId31" w:history="1">
              <w:r w:rsidRPr="003B4AA3">
                <w:rPr>
                  <w:rStyle w:val="Hyperlink"/>
                  <w:rFonts w:ascii="Arial" w:hAnsi="Arial" w:cs="Arial"/>
                </w:rPr>
                <w:t>https://vladster.net/en/instructions/install-mysql-mac/</w:t>
              </w:r>
            </w:hyperlink>
          </w:p>
          <w:p w14:paraId="0634265D" w14:textId="515E3BE5" w:rsidR="00F343B3" w:rsidRDefault="00F343B3" w:rsidP="004B438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B01C9D" w14:paraId="6C9EF5AB" w14:textId="77777777" w:rsidTr="0027539E">
        <w:trPr>
          <w:trHeight w:val="426"/>
        </w:trPr>
        <w:tc>
          <w:tcPr>
            <w:tcW w:w="4508" w:type="dxa"/>
          </w:tcPr>
          <w:p w14:paraId="219CA183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ic:</w:t>
            </w:r>
          </w:p>
        </w:tc>
        <w:tc>
          <w:tcPr>
            <w:tcW w:w="4508" w:type="dxa"/>
          </w:tcPr>
          <w:p w14:paraId="10ECEF24" w14:textId="4131D028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earch </w:t>
            </w:r>
            <w:r w:rsidR="00F343B3">
              <w:rPr>
                <w:rFonts w:ascii="Arial" w:hAnsi="Arial" w:cs="Arial"/>
              </w:rPr>
              <w:t>MySQL installation on MAC</w:t>
            </w:r>
          </w:p>
        </w:tc>
      </w:tr>
      <w:tr w:rsidR="00B01C9D" w14:paraId="1E972CAF" w14:textId="77777777" w:rsidTr="0027539E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294386CD" w14:textId="77777777" w:rsidR="00B01C9D" w:rsidRDefault="00B01C9D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B01C9D" w14:paraId="0F45CE8E" w14:textId="77777777" w:rsidTr="002569FF">
        <w:trPr>
          <w:trHeight w:val="1469"/>
        </w:trPr>
        <w:tc>
          <w:tcPr>
            <w:tcW w:w="9016" w:type="dxa"/>
            <w:gridSpan w:val="2"/>
          </w:tcPr>
          <w:p w14:paraId="2899F09F" w14:textId="3C664DFA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did research to know how to </w:t>
            </w:r>
            <w:r w:rsidR="0027539E">
              <w:rPr>
                <w:rFonts w:ascii="Arial" w:hAnsi="Arial" w:cs="Arial"/>
              </w:rPr>
              <w:t>install MySQL on MAC</w:t>
            </w:r>
            <w:r>
              <w:rPr>
                <w:rFonts w:ascii="Arial" w:hAnsi="Arial" w:cs="Arial"/>
              </w:rPr>
              <w:t>.</w:t>
            </w:r>
          </w:p>
          <w:p w14:paraId="3BCA53DA" w14:textId="77777777" w:rsidR="0027539E" w:rsidRDefault="0027539E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34B0BC55" w14:textId="53BC4061" w:rsidR="00B01C9D" w:rsidRDefault="0027539E" w:rsidP="00E71ECF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downloaded MySQL from the website</w:t>
            </w:r>
            <w:r w:rsidR="005A6F61">
              <w:rPr>
                <w:rFonts w:ascii="Arial" w:hAnsi="Arial" w:cs="Arial"/>
              </w:rPr>
              <w:t xml:space="preserve"> of </w:t>
            </w:r>
            <w:r w:rsidR="005A6F61">
              <w:rPr>
                <w:rFonts w:ascii="Arial" w:hAnsi="Arial" w:cs="Arial"/>
              </w:rPr>
              <w:t>MySQL</w:t>
            </w:r>
            <w:r w:rsidR="00B01C9D">
              <w:rPr>
                <w:rFonts w:ascii="Arial" w:hAnsi="Arial" w:cs="Arial"/>
              </w:rPr>
              <w:t>.</w:t>
            </w:r>
          </w:p>
          <w:p w14:paraId="7B35E809" w14:textId="7BFF787D" w:rsidR="00B01C9D" w:rsidRDefault="005A6F61" w:rsidP="00E71ECF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uble click the installation package to install it</w:t>
            </w:r>
            <w:r w:rsidR="00B01C9D">
              <w:rPr>
                <w:rFonts w:ascii="Arial" w:hAnsi="Arial" w:cs="Arial"/>
              </w:rPr>
              <w:t>.</w:t>
            </w:r>
          </w:p>
          <w:p w14:paraId="5E139555" w14:textId="73EB324A" w:rsidR="00B01C9D" w:rsidRDefault="00440D52" w:rsidP="00E71ECF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understood how to create a database.</w:t>
            </w:r>
          </w:p>
          <w:p w14:paraId="45CB2AAA" w14:textId="77777777" w:rsidR="00094E52" w:rsidRPr="00094E52" w:rsidRDefault="00440D52" w:rsidP="00E71ECF">
            <w:pPr>
              <w:pStyle w:val="ListParagraph"/>
              <w:numPr>
                <w:ilvl w:val="0"/>
                <w:numId w:val="8"/>
              </w:numPr>
              <w:spacing w:line="360" w:lineRule="auto"/>
              <w:rPr>
                <w:sz w:val="21"/>
                <w:szCs w:val="21"/>
              </w:rPr>
            </w:pPr>
            <w:r w:rsidRPr="00094E52">
              <w:rPr>
                <w:rFonts w:ascii="Arial" w:hAnsi="Arial" w:cs="Arial"/>
              </w:rPr>
              <w:t>I know how to start or stop the database</w:t>
            </w:r>
            <w:r w:rsidR="00B01C9D" w:rsidRPr="00094E52">
              <w:rPr>
                <w:rFonts w:ascii="Arial" w:hAnsi="Arial" w:cs="Arial"/>
              </w:rPr>
              <w:t>.</w:t>
            </w:r>
            <w:r w:rsidR="00094E52" w:rsidRPr="00094E52">
              <w:rPr>
                <w:rFonts w:ascii="Arial" w:hAnsi="Arial" w:cs="Arial"/>
              </w:rPr>
              <w:t xml:space="preserve"> </w:t>
            </w:r>
          </w:p>
          <w:p w14:paraId="49C2566D" w14:textId="2D972A49" w:rsidR="00094E52" w:rsidRPr="00094E52" w:rsidRDefault="00094E52" w:rsidP="004B438F">
            <w:pPr>
              <w:pStyle w:val="ListParagraph"/>
              <w:spacing w:line="360" w:lineRule="auto"/>
              <w:rPr>
                <w:rFonts w:ascii="Arial" w:hAnsi="Arial" w:cs="Arial"/>
              </w:rPr>
            </w:pPr>
            <w:r w:rsidRPr="00094E52">
              <w:rPr>
                <w:rFonts w:ascii="Arial" w:hAnsi="Arial" w:cs="Arial"/>
              </w:rPr>
              <w:lastRenderedPageBreak/>
              <w:t>(</w:t>
            </w:r>
            <w:r>
              <w:rPr>
                <w:rFonts w:ascii="Arial" w:hAnsi="Arial" w:cs="Arial"/>
              </w:rPr>
              <w:t xml:space="preserve"> </w:t>
            </w:r>
            <w:r w:rsidRPr="00094E52">
              <w:rPr>
                <w:rFonts w:ascii="Arial" w:hAnsi="Arial" w:cs="Arial"/>
              </w:rPr>
              <w:t>sudo -s</w:t>
            </w:r>
            <w:r w:rsidRPr="00094E52">
              <w:rPr>
                <w:rFonts w:ascii="Arial" w:hAnsi="Arial" w:cs="Arial"/>
              </w:rPr>
              <w:t xml:space="preserve"> </w:t>
            </w:r>
          </w:p>
          <w:p w14:paraId="55C27EFF" w14:textId="7A6A6193" w:rsidR="00094E52" w:rsidRPr="00094E52" w:rsidRDefault="00094E52" w:rsidP="004B438F">
            <w:pPr>
              <w:pStyle w:val="ListParagraph"/>
              <w:spacing w:line="360" w:lineRule="auto"/>
              <w:rPr>
                <w:rFonts w:ascii="Arial" w:hAnsi="Arial" w:cs="Arial"/>
              </w:rPr>
            </w:pPr>
            <w:r w:rsidRPr="00094E52">
              <w:rPr>
                <w:rFonts w:ascii="Arial" w:hAnsi="Arial" w:cs="Arial"/>
              </w:rPr>
              <w:t xml:space="preserve">   </w:t>
            </w:r>
            <w:r w:rsidRPr="00094E52">
              <w:rPr>
                <w:rFonts w:ascii="Arial" w:hAnsi="Arial" w:cs="Arial"/>
              </w:rPr>
              <w:t>cd /</w:t>
            </w:r>
            <w:proofErr w:type="spellStart"/>
            <w:r w:rsidRPr="00094E52">
              <w:rPr>
                <w:rFonts w:ascii="Arial" w:hAnsi="Arial" w:cs="Arial"/>
              </w:rPr>
              <w:t>usr</w:t>
            </w:r>
            <w:proofErr w:type="spellEnd"/>
            <w:r w:rsidRPr="00094E52">
              <w:rPr>
                <w:rFonts w:ascii="Arial" w:hAnsi="Arial" w:cs="Arial"/>
              </w:rPr>
              <w:t>/local/mysql-5.7.26-macos10.14-x86_64/support-files</w:t>
            </w:r>
            <w:r w:rsidRPr="00094E52">
              <w:rPr>
                <w:rFonts w:ascii="Arial" w:hAnsi="Arial" w:cs="Arial"/>
              </w:rPr>
              <w:t xml:space="preserve"> </w:t>
            </w:r>
          </w:p>
          <w:p w14:paraId="6976D7E8" w14:textId="292B9A00" w:rsidR="00B01C9D" w:rsidRPr="00440D52" w:rsidRDefault="00094E52" w:rsidP="002569FF">
            <w:pPr>
              <w:pStyle w:val="ListParagraph"/>
              <w:spacing w:line="360" w:lineRule="auto"/>
              <w:rPr>
                <w:rFonts w:ascii="Arial" w:hAnsi="Arial" w:cs="Arial"/>
              </w:rPr>
            </w:pPr>
            <w:r w:rsidRPr="00094E52">
              <w:rPr>
                <w:rFonts w:ascii="Arial" w:hAnsi="Arial" w:cs="Arial"/>
              </w:rPr>
              <w:t xml:space="preserve">  </w:t>
            </w:r>
            <w:r w:rsidRPr="00094E52">
              <w:rPr>
                <w:rFonts w:ascii="Arial" w:hAnsi="Arial" w:cs="Arial"/>
              </w:rPr>
              <w:t>./</w:t>
            </w:r>
            <w:proofErr w:type="spellStart"/>
            <w:r w:rsidRPr="00094E52">
              <w:rPr>
                <w:rFonts w:ascii="Arial" w:hAnsi="Arial" w:cs="Arial"/>
              </w:rPr>
              <w:t>mysql.server</w:t>
            </w:r>
            <w:proofErr w:type="spellEnd"/>
            <w:r w:rsidRPr="00094E52">
              <w:rPr>
                <w:rFonts w:ascii="Arial" w:hAnsi="Arial" w:cs="Arial"/>
              </w:rPr>
              <w:t xml:space="preserve"> start/stop/restart</w:t>
            </w:r>
            <w:r w:rsidRPr="00094E52">
              <w:rPr>
                <w:rFonts w:ascii="Arial" w:hAnsi="Arial" w:cs="Arial"/>
              </w:rPr>
              <w:t xml:space="preserve"> )</w:t>
            </w:r>
          </w:p>
        </w:tc>
      </w:tr>
    </w:tbl>
    <w:p w14:paraId="296F40F4" w14:textId="52F8AB32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28CC858A" w14:textId="74BC902E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00F43092" w14:textId="32F80E42" w:rsidR="00021E72" w:rsidRDefault="00021E72" w:rsidP="004B438F">
      <w:pPr>
        <w:spacing w:line="360" w:lineRule="auto"/>
        <w:rPr>
          <w:rFonts w:ascii="Arial" w:hAnsi="Arial" w:cs="Arial"/>
        </w:rPr>
      </w:pPr>
    </w:p>
    <w:p w14:paraId="7147BCD0" w14:textId="77777777" w:rsidR="00021E72" w:rsidRDefault="00021E72" w:rsidP="004B438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5779"/>
      </w:tblGrid>
      <w:tr w:rsidR="00B01C9D" w14:paraId="4B3790C8" w14:textId="77777777" w:rsidTr="0027539E">
        <w:trPr>
          <w:trHeight w:val="477"/>
        </w:trPr>
        <w:tc>
          <w:tcPr>
            <w:tcW w:w="4508" w:type="dxa"/>
          </w:tcPr>
          <w:p w14:paraId="00CC1DF6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:</w:t>
            </w:r>
          </w:p>
        </w:tc>
        <w:tc>
          <w:tcPr>
            <w:tcW w:w="4508" w:type="dxa"/>
          </w:tcPr>
          <w:p w14:paraId="31A6131A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B01C9D" w14:paraId="2F0386FC" w14:textId="77777777" w:rsidTr="0027539E">
        <w:trPr>
          <w:trHeight w:val="427"/>
        </w:trPr>
        <w:tc>
          <w:tcPr>
            <w:tcW w:w="4508" w:type="dxa"/>
          </w:tcPr>
          <w:p w14:paraId="2DBA20D0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4508" w:type="dxa"/>
          </w:tcPr>
          <w:p w14:paraId="588986C1" w14:textId="56F50FD9" w:rsidR="00B01C9D" w:rsidRDefault="00094E52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="00B01C9D">
              <w:rPr>
                <w:rFonts w:ascii="Arial" w:hAnsi="Arial" w:cs="Arial"/>
              </w:rPr>
              <w:t xml:space="preserve">th </w:t>
            </w:r>
            <w:r>
              <w:rPr>
                <w:rFonts w:ascii="Arial" w:hAnsi="Arial" w:cs="Arial"/>
              </w:rPr>
              <w:t xml:space="preserve">May </w:t>
            </w:r>
            <w:r w:rsidR="00B01C9D">
              <w:rPr>
                <w:rFonts w:ascii="Arial" w:hAnsi="Arial" w:cs="Arial"/>
              </w:rPr>
              <w:t>2020</w:t>
            </w:r>
          </w:p>
        </w:tc>
      </w:tr>
      <w:tr w:rsidR="00B01C9D" w14:paraId="3BA8B2DE" w14:textId="77777777" w:rsidTr="0027539E">
        <w:trPr>
          <w:trHeight w:val="533"/>
        </w:trPr>
        <w:tc>
          <w:tcPr>
            <w:tcW w:w="4508" w:type="dxa"/>
          </w:tcPr>
          <w:p w14:paraId="355E4877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s:</w:t>
            </w:r>
          </w:p>
        </w:tc>
        <w:tc>
          <w:tcPr>
            <w:tcW w:w="4508" w:type="dxa"/>
          </w:tcPr>
          <w:p w14:paraId="3897814E" w14:textId="439107BE" w:rsidR="00B01C9D" w:rsidRDefault="00094E52" w:rsidP="004B438F">
            <w:pPr>
              <w:spacing w:line="360" w:lineRule="auto"/>
              <w:rPr>
                <w:rFonts w:ascii="Arial" w:hAnsi="Arial" w:cs="Arial"/>
              </w:rPr>
            </w:pPr>
            <w:hyperlink r:id="rId32" w:history="1">
              <w:r w:rsidRPr="003B4AA3">
                <w:rPr>
                  <w:rStyle w:val="Hyperlink"/>
                  <w:rFonts w:ascii="Arial" w:hAnsi="Arial" w:cs="Arial"/>
                </w:rPr>
                <w:t>https://dev.mysql.com/doc/refman/8.0/en/resetting-permissions.html</w:t>
              </w:r>
            </w:hyperlink>
          </w:p>
          <w:p w14:paraId="0AC66369" w14:textId="2DE2EAFA" w:rsidR="00094E52" w:rsidRDefault="00094E52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755D4252" w14:textId="485F27D0" w:rsidR="00094E52" w:rsidRDefault="00094E52" w:rsidP="004B438F">
            <w:pPr>
              <w:spacing w:line="360" w:lineRule="auto"/>
              <w:rPr>
                <w:rFonts w:ascii="Arial" w:hAnsi="Arial" w:cs="Arial"/>
              </w:rPr>
            </w:pPr>
            <w:hyperlink r:id="rId33" w:history="1">
              <w:r w:rsidRPr="003B4AA3">
                <w:rPr>
                  <w:rStyle w:val="Hyperlink"/>
                  <w:rFonts w:ascii="Arial" w:hAnsi="Arial" w:cs="Arial"/>
                </w:rPr>
                <w:t>https://stackoverflow.com/questions/7534056/mysql-root-password-change</w:t>
              </w:r>
            </w:hyperlink>
          </w:p>
          <w:p w14:paraId="7D0ECBAD" w14:textId="1C7E6939" w:rsidR="00094E52" w:rsidRDefault="00094E52" w:rsidP="004B438F">
            <w:pPr>
              <w:spacing w:line="360" w:lineRule="auto"/>
              <w:rPr>
                <w:rFonts w:ascii="Arial" w:hAnsi="Arial" w:cs="Arial"/>
              </w:rPr>
            </w:pPr>
            <w:bookmarkStart w:id="4" w:name="_GoBack"/>
            <w:bookmarkEnd w:id="4"/>
          </w:p>
        </w:tc>
      </w:tr>
      <w:tr w:rsidR="00B01C9D" w14:paraId="3A471616" w14:textId="77777777" w:rsidTr="0027539E">
        <w:trPr>
          <w:trHeight w:val="426"/>
        </w:trPr>
        <w:tc>
          <w:tcPr>
            <w:tcW w:w="4508" w:type="dxa"/>
          </w:tcPr>
          <w:p w14:paraId="51E2D4C6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ic:</w:t>
            </w:r>
          </w:p>
        </w:tc>
        <w:tc>
          <w:tcPr>
            <w:tcW w:w="4508" w:type="dxa"/>
          </w:tcPr>
          <w:p w14:paraId="06099FE0" w14:textId="3C2242B4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earch </w:t>
            </w:r>
            <w:r w:rsidR="00094E52">
              <w:rPr>
                <w:rFonts w:ascii="Arial" w:hAnsi="Arial" w:cs="Arial"/>
              </w:rPr>
              <w:t>reset root password</w:t>
            </w:r>
          </w:p>
        </w:tc>
      </w:tr>
      <w:tr w:rsidR="00B01C9D" w14:paraId="7E4E4043" w14:textId="77777777" w:rsidTr="0027539E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54272F4B" w14:textId="77777777" w:rsidR="00B01C9D" w:rsidRDefault="00B01C9D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B01C9D" w14:paraId="14FBB7FD" w14:textId="77777777" w:rsidTr="002569FF">
        <w:trPr>
          <w:trHeight w:val="3943"/>
        </w:trPr>
        <w:tc>
          <w:tcPr>
            <w:tcW w:w="9016" w:type="dxa"/>
            <w:gridSpan w:val="2"/>
          </w:tcPr>
          <w:p w14:paraId="1B043963" w14:textId="257F4384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did research to know how to</w:t>
            </w:r>
            <w:r w:rsidR="00094E52">
              <w:rPr>
                <w:rFonts w:ascii="Arial" w:hAnsi="Arial" w:cs="Arial"/>
              </w:rPr>
              <w:t xml:space="preserve"> reset the password of root account</w:t>
            </w:r>
            <w:r>
              <w:rPr>
                <w:rFonts w:ascii="Arial" w:hAnsi="Arial" w:cs="Arial"/>
              </w:rPr>
              <w:t>.</w:t>
            </w:r>
          </w:p>
          <w:p w14:paraId="343132A7" w14:textId="77777777" w:rsidR="00094E52" w:rsidRDefault="00094E52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0C1A45F0" w14:textId="55AE881A" w:rsidR="00B01C9D" w:rsidRDefault="00B01C9D" w:rsidP="00E71ECF">
            <w:pPr>
              <w:pStyle w:val="ListParagraph"/>
              <w:numPr>
                <w:ilvl w:val="0"/>
                <w:numId w:val="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</w:t>
            </w:r>
            <w:r w:rsidR="00C902F0">
              <w:rPr>
                <w:rFonts w:ascii="Arial" w:hAnsi="Arial" w:cs="Arial"/>
              </w:rPr>
              <w:t xml:space="preserve">understood how to reset </w:t>
            </w:r>
            <w:r w:rsidR="002A0F8C">
              <w:rPr>
                <w:rFonts w:ascii="Arial" w:hAnsi="Arial" w:cs="Arial"/>
              </w:rPr>
              <w:t>the password.</w:t>
            </w:r>
          </w:p>
          <w:p w14:paraId="23A83479" w14:textId="77777777" w:rsidR="002A0F8C" w:rsidRDefault="002A0F8C" w:rsidP="004B438F">
            <w:pPr>
              <w:pStyle w:val="ListParagraph"/>
              <w:spacing w:line="360" w:lineRule="auto"/>
              <w:rPr>
                <w:rFonts w:ascii="Arial" w:hAnsi="Arial" w:cs="Arial"/>
              </w:rPr>
            </w:pPr>
          </w:p>
          <w:p w14:paraId="3FD27BD1" w14:textId="573C05BD" w:rsidR="002A0F8C" w:rsidRDefault="002A0F8C" w:rsidP="004B438F">
            <w:pPr>
              <w:spacing w:line="360" w:lineRule="auto"/>
              <w:rPr>
                <w:color w:val="000000" w:themeColor="text1"/>
                <w:sz w:val="21"/>
                <w:szCs w:val="21"/>
                <w:shd w:val="clear" w:color="auto" w:fill="F9F2F4"/>
              </w:rPr>
            </w:pPr>
            <w:r>
              <w:rPr>
                <w:rFonts w:ascii="Arial" w:hAnsi="Arial" w:cs="Arial"/>
                <w:color w:val="000000" w:themeColor="text1"/>
              </w:rPr>
              <w:t xml:space="preserve">           </w:t>
            </w:r>
            <w:r w:rsidRPr="002A0F8C">
              <w:rPr>
                <w:rFonts w:ascii="Arial" w:hAnsi="Arial" w:cs="Arial"/>
                <w:color w:val="000000" w:themeColor="text1"/>
              </w:rPr>
              <w:t>(</w:t>
            </w:r>
            <w:r>
              <w:rPr>
                <w:rFonts w:ascii="Arial" w:hAnsi="Arial" w:cs="Arial"/>
                <w:color w:val="000000" w:themeColor="text1"/>
              </w:rPr>
              <w:t xml:space="preserve"> </w:t>
            </w:r>
            <w:r w:rsidRPr="002A0F8C">
              <w:rPr>
                <w:color w:val="000000" w:themeColor="text1"/>
                <w:sz w:val="21"/>
                <w:szCs w:val="21"/>
                <w:shd w:val="clear" w:color="auto" w:fill="F9F2F4"/>
              </w:rPr>
              <w:t>sudo passwd root</w:t>
            </w:r>
          </w:p>
          <w:p w14:paraId="34B50990" w14:textId="7D0B04E5" w:rsidR="002A0F8C" w:rsidRDefault="002A0F8C" w:rsidP="004B438F">
            <w:pPr>
              <w:spacing w:line="360" w:lineRule="auto"/>
              <w:rPr>
                <w:color w:val="000000" w:themeColor="text1"/>
                <w:sz w:val="21"/>
                <w:szCs w:val="21"/>
                <w:shd w:val="clear" w:color="auto" w:fill="F9F2F4"/>
              </w:rPr>
            </w:pPr>
            <w:r>
              <w:rPr>
                <w:color w:val="000000" w:themeColor="text1"/>
                <w:sz w:val="21"/>
                <w:szCs w:val="21"/>
                <w:shd w:val="clear" w:color="auto" w:fill="F9F2F4"/>
              </w:rPr>
              <w:t xml:space="preserve">                 Current user’s password</w:t>
            </w:r>
          </w:p>
          <w:p w14:paraId="2AC7C94B" w14:textId="42B8028F" w:rsidR="002A0F8C" w:rsidRDefault="002A0F8C" w:rsidP="004B438F">
            <w:pPr>
              <w:spacing w:line="360" w:lineRule="auto"/>
              <w:rPr>
                <w:color w:val="000000" w:themeColor="text1"/>
                <w:sz w:val="21"/>
                <w:szCs w:val="21"/>
                <w:shd w:val="clear" w:color="auto" w:fill="F9F2F4"/>
              </w:rPr>
            </w:pPr>
            <w:r>
              <w:rPr>
                <w:color w:val="000000" w:themeColor="text1"/>
                <w:sz w:val="21"/>
                <w:szCs w:val="21"/>
                <w:shd w:val="clear" w:color="auto" w:fill="F9F2F4"/>
              </w:rPr>
              <w:t xml:space="preserve">                 Root’s password</w:t>
            </w:r>
          </w:p>
          <w:p w14:paraId="28470670" w14:textId="41E68459" w:rsidR="002A0F8C" w:rsidRPr="002A0F8C" w:rsidRDefault="002A0F8C" w:rsidP="004B438F">
            <w:pPr>
              <w:spacing w:line="360" w:lineRule="auto"/>
              <w:rPr>
                <w:color w:val="000000" w:themeColor="text1"/>
                <w:sz w:val="21"/>
                <w:szCs w:val="21"/>
              </w:rPr>
            </w:pPr>
            <w:r>
              <w:rPr>
                <w:color w:val="000000" w:themeColor="text1"/>
                <w:sz w:val="21"/>
                <w:szCs w:val="21"/>
              </w:rPr>
              <w:t xml:space="preserve">                 Retype root’s password</w:t>
            </w:r>
          </w:p>
          <w:p w14:paraId="3DEF00BA" w14:textId="37BFD72C" w:rsidR="002A0F8C" w:rsidRPr="002A0F8C" w:rsidRDefault="002A0F8C" w:rsidP="004B438F">
            <w:pPr>
              <w:pStyle w:val="ListParagraph"/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)</w:t>
            </w:r>
          </w:p>
        </w:tc>
      </w:tr>
    </w:tbl>
    <w:p w14:paraId="3254F873" w14:textId="66D2EECC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451FF069" w14:textId="08E5796F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6670494D" w14:textId="77777777" w:rsidR="00021E72" w:rsidRDefault="00021E72" w:rsidP="004B438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01C9D" w14:paraId="7D9DDBB1" w14:textId="77777777" w:rsidTr="0027539E">
        <w:trPr>
          <w:trHeight w:val="477"/>
        </w:trPr>
        <w:tc>
          <w:tcPr>
            <w:tcW w:w="4508" w:type="dxa"/>
          </w:tcPr>
          <w:p w14:paraId="3423F4A2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:</w:t>
            </w:r>
          </w:p>
        </w:tc>
        <w:tc>
          <w:tcPr>
            <w:tcW w:w="4508" w:type="dxa"/>
          </w:tcPr>
          <w:p w14:paraId="626CA90A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B01C9D" w14:paraId="370DAB0B" w14:textId="77777777" w:rsidTr="0027539E">
        <w:trPr>
          <w:trHeight w:val="427"/>
        </w:trPr>
        <w:tc>
          <w:tcPr>
            <w:tcW w:w="4508" w:type="dxa"/>
          </w:tcPr>
          <w:p w14:paraId="2C020731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4508" w:type="dxa"/>
          </w:tcPr>
          <w:p w14:paraId="64DAC03C" w14:textId="0F9FDF60" w:rsidR="00B01C9D" w:rsidRDefault="002A0F8C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  <w:r w:rsidR="00B01C9D">
              <w:rPr>
                <w:rFonts w:ascii="Arial" w:hAnsi="Arial" w:cs="Arial"/>
              </w:rPr>
              <w:t>th Ma</w:t>
            </w:r>
            <w:r>
              <w:rPr>
                <w:rFonts w:ascii="Arial" w:hAnsi="Arial" w:cs="Arial"/>
              </w:rPr>
              <w:t>y</w:t>
            </w:r>
            <w:r w:rsidR="00B01C9D">
              <w:rPr>
                <w:rFonts w:ascii="Arial" w:hAnsi="Arial" w:cs="Arial"/>
              </w:rPr>
              <w:t xml:space="preserve"> 2020</w:t>
            </w:r>
          </w:p>
        </w:tc>
      </w:tr>
      <w:tr w:rsidR="00B01C9D" w14:paraId="7D76AE4C" w14:textId="77777777" w:rsidTr="0027539E">
        <w:trPr>
          <w:trHeight w:val="533"/>
        </w:trPr>
        <w:tc>
          <w:tcPr>
            <w:tcW w:w="4508" w:type="dxa"/>
          </w:tcPr>
          <w:p w14:paraId="22679865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Resources:</w:t>
            </w:r>
          </w:p>
        </w:tc>
        <w:tc>
          <w:tcPr>
            <w:tcW w:w="4508" w:type="dxa"/>
          </w:tcPr>
          <w:p w14:paraId="05349FBE" w14:textId="262F3C04" w:rsidR="00B01C9D" w:rsidRDefault="002A0F8C" w:rsidP="004B438F">
            <w:pPr>
              <w:spacing w:line="360" w:lineRule="auto"/>
              <w:rPr>
                <w:rFonts w:ascii="Arial" w:hAnsi="Arial" w:cs="Arial"/>
              </w:rPr>
            </w:pPr>
            <w:hyperlink r:id="rId34" w:history="1">
              <w:r w:rsidRPr="003B4AA3">
                <w:rPr>
                  <w:rStyle w:val="Hyperlink"/>
                  <w:rFonts w:ascii="Arial" w:hAnsi="Arial" w:cs="Arial"/>
                </w:rPr>
                <w:t>https://support.apple.com/en-nz/guide/mac-help/mchlp1203/mac</w:t>
              </w:r>
            </w:hyperlink>
          </w:p>
          <w:p w14:paraId="0A300BC9" w14:textId="77777777" w:rsidR="002A0F8C" w:rsidRDefault="002A0F8C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5EC38A32" w14:textId="484FF953" w:rsidR="002A0F8C" w:rsidRDefault="002A0F8C" w:rsidP="004B438F">
            <w:pPr>
              <w:spacing w:line="360" w:lineRule="auto"/>
              <w:rPr>
                <w:rFonts w:ascii="Arial" w:hAnsi="Arial" w:cs="Arial"/>
              </w:rPr>
            </w:pPr>
            <w:hyperlink r:id="rId35" w:history="1">
              <w:r w:rsidRPr="003B4AA3">
                <w:rPr>
                  <w:rStyle w:val="Hyperlink"/>
                  <w:rFonts w:ascii="Arial" w:hAnsi="Arial" w:cs="Arial"/>
                </w:rPr>
                <w:t>https://www.chriswrites.com/how-to-change-file-permissions-using-the-terminal/</w:t>
              </w:r>
            </w:hyperlink>
          </w:p>
          <w:p w14:paraId="4F72C9F1" w14:textId="77777777" w:rsidR="002A0F8C" w:rsidRDefault="002A0F8C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6106AB2E" w14:textId="5A982063" w:rsidR="002A0F8C" w:rsidRDefault="002A0F8C" w:rsidP="004B438F">
            <w:pPr>
              <w:spacing w:line="360" w:lineRule="auto"/>
              <w:rPr>
                <w:rFonts w:ascii="Arial" w:hAnsi="Arial" w:cs="Arial"/>
              </w:rPr>
            </w:pPr>
            <w:hyperlink r:id="rId36" w:history="1">
              <w:r w:rsidRPr="003B4AA3">
                <w:rPr>
                  <w:rStyle w:val="Hyperlink"/>
                  <w:rFonts w:ascii="Arial" w:hAnsi="Arial" w:cs="Arial"/>
                </w:rPr>
                <w:t>https://www.macinstruct.com/node/415</w:t>
              </w:r>
            </w:hyperlink>
          </w:p>
          <w:p w14:paraId="7B4E1488" w14:textId="528C0773" w:rsidR="002A0F8C" w:rsidRDefault="002A0F8C" w:rsidP="004B438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B01C9D" w14:paraId="3751F8EE" w14:textId="77777777" w:rsidTr="0027539E">
        <w:trPr>
          <w:trHeight w:val="426"/>
        </w:trPr>
        <w:tc>
          <w:tcPr>
            <w:tcW w:w="4508" w:type="dxa"/>
          </w:tcPr>
          <w:p w14:paraId="4D09946B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pic:</w:t>
            </w:r>
          </w:p>
        </w:tc>
        <w:tc>
          <w:tcPr>
            <w:tcW w:w="4508" w:type="dxa"/>
          </w:tcPr>
          <w:p w14:paraId="038F9BA0" w14:textId="211586E6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earch </w:t>
            </w:r>
            <w:r w:rsidR="002A0F8C">
              <w:rPr>
                <w:rFonts w:ascii="Arial" w:hAnsi="Arial" w:cs="Arial"/>
              </w:rPr>
              <w:t>folder permission</w:t>
            </w:r>
            <w:r w:rsidR="002A0F8C">
              <w:rPr>
                <w:rFonts w:ascii="Arial" w:hAnsi="Arial" w:cs="Arial" w:hint="eastAsia"/>
              </w:rPr>
              <w:t>s</w:t>
            </w:r>
            <w:r w:rsidR="002A0F8C">
              <w:rPr>
                <w:rFonts w:ascii="Arial" w:hAnsi="Arial" w:cs="Arial"/>
              </w:rPr>
              <w:t xml:space="preserve"> modification</w:t>
            </w:r>
          </w:p>
        </w:tc>
      </w:tr>
      <w:tr w:rsidR="00B01C9D" w14:paraId="2A1D4F26" w14:textId="77777777" w:rsidTr="0027539E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5EC797F4" w14:textId="77777777" w:rsidR="00B01C9D" w:rsidRDefault="00B01C9D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B01C9D" w14:paraId="2CF55310" w14:textId="77777777" w:rsidTr="002A0F8C">
        <w:trPr>
          <w:trHeight w:val="1685"/>
        </w:trPr>
        <w:tc>
          <w:tcPr>
            <w:tcW w:w="9016" w:type="dxa"/>
            <w:gridSpan w:val="2"/>
          </w:tcPr>
          <w:p w14:paraId="417220AC" w14:textId="3C728194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did research to know how to </w:t>
            </w:r>
            <w:r w:rsidR="002A0F8C">
              <w:rPr>
                <w:rFonts w:ascii="Arial" w:hAnsi="Arial" w:cs="Arial"/>
              </w:rPr>
              <w:t>modify folder permissions on MAC</w:t>
            </w:r>
            <w:r>
              <w:rPr>
                <w:rFonts w:ascii="Arial" w:hAnsi="Arial" w:cs="Arial"/>
              </w:rPr>
              <w:t>.</w:t>
            </w:r>
          </w:p>
          <w:p w14:paraId="0FE1F11F" w14:textId="77777777" w:rsidR="002A0F8C" w:rsidRDefault="002A0F8C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525C4558" w14:textId="14C16D43" w:rsidR="00B01C9D" w:rsidRDefault="002A0F8C" w:rsidP="00E71ECF">
            <w:pPr>
              <w:pStyle w:val="ListParagraph"/>
              <w:numPr>
                <w:ilvl w:val="0"/>
                <w:numId w:val="1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changed the permissions of the Tomcat </w:t>
            </w:r>
            <w:r>
              <w:rPr>
                <w:rFonts w:ascii="Arial" w:hAnsi="Arial" w:cs="Arial"/>
              </w:rPr>
              <w:t>folder</w:t>
            </w:r>
            <w:r>
              <w:rPr>
                <w:rFonts w:ascii="Arial" w:hAnsi="Arial" w:cs="Arial"/>
              </w:rPr>
              <w:t xml:space="preserve"> so that I can modify the specific file in the folder.</w:t>
            </w:r>
          </w:p>
          <w:p w14:paraId="70A60AB2" w14:textId="435143D9" w:rsidR="00B01C9D" w:rsidRPr="002A0F8C" w:rsidRDefault="00B01C9D" w:rsidP="004B438F">
            <w:pPr>
              <w:spacing w:line="360" w:lineRule="auto"/>
              <w:rPr>
                <w:rFonts w:ascii="Arial" w:hAnsi="Arial" w:cs="Arial"/>
              </w:rPr>
            </w:pPr>
          </w:p>
        </w:tc>
      </w:tr>
    </w:tbl>
    <w:p w14:paraId="1C103091" w14:textId="6C872B2E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189070CF" w14:textId="63ABE78D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54DEF08D" w14:textId="07BF3362" w:rsidR="00021E72" w:rsidRDefault="00021E72" w:rsidP="004B438F">
      <w:pPr>
        <w:spacing w:line="360" w:lineRule="auto"/>
        <w:rPr>
          <w:rFonts w:ascii="Arial" w:hAnsi="Arial" w:cs="Arial"/>
        </w:rPr>
      </w:pPr>
    </w:p>
    <w:p w14:paraId="4D22E821" w14:textId="77777777" w:rsidR="00021E72" w:rsidRDefault="00021E72" w:rsidP="004B438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5992"/>
      </w:tblGrid>
      <w:tr w:rsidR="00B01C9D" w14:paraId="0DC4FB27" w14:textId="77777777" w:rsidTr="0027539E">
        <w:trPr>
          <w:trHeight w:val="477"/>
        </w:trPr>
        <w:tc>
          <w:tcPr>
            <w:tcW w:w="4508" w:type="dxa"/>
          </w:tcPr>
          <w:p w14:paraId="20E8BB9E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er:</w:t>
            </w:r>
          </w:p>
        </w:tc>
        <w:tc>
          <w:tcPr>
            <w:tcW w:w="4508" w:type="dxa"/>
          </w:tcPr>
          <w:p w14:paraId="1B725F76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uozhi</w:t>
            </w:r>
            <w:proofErr w:type="spellEnd"/>
            <w:r>
              <w:rPr>
                <w:rFonts w:ascii="Arial" w:hAnsi="Arial" w:cs="Arial"/>
              </w:rPr>
              <w:t xml:space="preserve"> Yin</w:t>
            </w:r>
          </w:p>
        </w:tc>
      </w:tr>
      <w:tr w:rsidR="00B01C9D" w14:paraId="5579A153" w14:textId="77777777" w:rsidTr="0027539E">
        <w:trPr>
          <w:trHeight w:val="427"/>
        </w:trPr>
        <w:tc>
          <w:tcPr>
            <w:tcW w:w="4508" w:type="dxa"/>
          </w:tcPr>
          <w:p w14:paraId="58E3AD01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4508" w:type="dxa"/>
          </w:tcPr>
          <w:p w14:paraId="3170F527" w14:textId="2BC12449" w:rsidR="00B01C9D" w:rsidRDefault="002A0F8C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  <w:r w:rsidR="00B01C9D">
              <w:rPr>
                <w:rFonts w:ascii="Arial" w:hAnsi="Arial" w:cs="Arial"/>
              </w:rPr>
              <w:t>th Ma</w:t>
            </w:r>
            <w:r>
              <w:rPr>
                <w:rFonts w:ascii="Arial" w:hAnsi="Arial" w:cs="Arial"/>
              </w:rPr>
              <w:t>y</w:t>
            </w:r>
            <w:r w:rsidR="00B01C9D">
              <w:rPr>
                <w:rFonts w:ascii="Arial" w:hAnsi="Arial" w:cs="Arial"/>
              </w:rPr>
              <w:t xml:space="preserve"> 2020</w:t>
            </w:r>
          </w:p>
        </w:tc>
      </w:tr>
      <w:tr w:rsidR="00B01C9D" w14:paraId="2DB35ACA" w14:textId="77777777" w:rsidTr="0027539E">
        <w:trPr>
          <w:trHeight w:val="533"/>
        </w:trPr>
        <w:tc>
          <w:tcPr>
            <w:tcW w:w="4508" w:type="dxa"/>
          </w:tcPr>
          <w:p w14:paraId="362EC3EC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ources:</w:t>
            </w:r>
          </w:p>
        </w:tc>
        <w:tc>
          <w:tcPr>
            <w:tcW w:w="4508" w:type="dxa"/>
          </w:tcPr>
          <w:p w14:paraId="37F4FBCC" w14:textId="7C7E7504" w:rsidR="00B01C9D" w:rsidRDefault="00E805C0" w:rsidP="004B438F">
            <w:pPr>
              <w:spacing w:line="360" w:lineRule="auto"/>
              <w:rPr>
                <w:rFonts w:ascii="Arial" w:hAnsi="Arial" w:cs="Arial"/>
              </w:rPr>
            </w:pPr>
            <w:hyperlink r:id="rId37" w:history="1">
              <w:r w:rsidRPr="003B4AA3">
                <w:rPr>
                  <w:rStyle w:val="Hyperlink"/>
                  <w:rFonts w:ascii="Arial" w:hAnsi="Arial" w:cs="Arial"/>
                </w:rPr>
                <w:t>https://www.dozuki.com/blog/2017/01/12/how-to-write-a-user-manual</w:t>
              </w:r>
            </w:hyperlink>
          </w:p>
          <w:p w14:paraId="582D0B29" w14:textId="77777777" w:rsidR="00E805C0" w:rsidRDefault="00E805C0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019F460E" w14:textId="0E8644EC" w:rsidR="00E805C0" w:rsidRDefault="00E805C0" w:rsidP="004B438F">
            <w:pPr>
              <w:spacing w:line="360" w:lineRule="auto"/>
              <w:rPr>
                <w:rFonts w:ascii="Arial" w:hAnsi="Arial" w:cs="Arial"/>
              </w:rPr>
            </w:pPr>
            <w:hyperlink r:id="rId38" w:history="1">
              <w:r w:rsidRPr="003B4AA3">
                <w:rPr>
                  <w:rStyle w:val="Hyperlink"/>
                  <w:rFonts w:ascii="Arial" w:hAnsi="Arial" w:cs="Arial"/>
                </w:rPr>
                <w:t>https://www.userfocus.co.uk/articles/usermanuals.html</w:t>
              </w:r>
            </w:hyperlink>
          </w:p>
          <w:p w14:paraId="625A1E29" w14:textId="77777777" w:rsidR="00E805C0" w:rsidRDefault="00E805C0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44F7FD75" w14:textId="34A6F494" w:rsidR="00E805C0" w:rsidRDefault="00E805C0" w:rsidP="004B438F">
            <w:pPr>
              <w:spacing w:line="360" w:lineRule="auto"/>
              <w:rPr>
                <w:rFonts w:ascii="Arial" w:hAnsi="Arial" w:cs="Arial"/>
              </w:rPr>
            </w:pPr>
            <w:hyperlink r:id="rId39" w:history="1">
              <w:r w:rsidRPr="003B4AA3">
                <w:rPr>
                  <w:rStyle w:val="Hyperlink"/>
                  <w:rFonts w:ascii="Arial" w:hAnsi="Arial" w:cs="Arial"/>
                </w:rPr>
                <w:t>https://owlcation.com/humanities/How-to-Write-a-User-Manual</w:t>
              </w:r>
            </w:hyperlink>
          </w:p>
          <w:p w14:paraId="4CEDC454" w14:textId="77777777" w:rsidR="00E805C0" w:rsidRDefault="00E805C0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5B0E9C1B" w14:textId="518E2127" w:rsidR="00E805C0" w:rsidRDefault="00E805C0" w:rsidP="004B438F">
            <w:pPr>
              <w:spacing w:line="360" w:lineRule="auto"/>
              <w:rPr>
                <w:rFonts w:ascii="Arial" w:hAnsi="Arial" w:cs="Arial"/>
              </w:rPr>
            </w:pPr>
            <w:hyperlink r:id="rId40" w:history="1">
              <w:r w:rsidRPr="003B4AA3">
                <w:rPr>
                  <w:rStyle w:val="Hyperlink"/>
                  <w:rFonts w:ascii="Arial" w:hAnsi="Arial" w:cs="Arial"/>
                </w:rPr>
                <w:t>http://www.user-manual-template.com</w:t>
              </w:r>
            </w:hyperlink>
          </w:p>
          <w:p w14:paraId="4C303D4C" w14:textId="77777777" w:rsidR="00E805C0" w:rsidRDefault="00E805C0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65B79119" w14:textId="5FFEEA38" w:rsidR="00E805C0" w:rsidRDefault="00E805C0" w:rsidP="004B438F">
            <w:pPr>
              <w:spacing w:line="360" w:lineRule="auto"/>
              <w:rPr>
                <w:rFonts w:ascii="Arial" w:hAnsi="Arial" w:cs="Arial"/>
              </w:rPr>
            </w:pPr>
            <w:hyperlink r:id="rId41" w:history="1">
              <w:r w:rsidRPr="003B4AA3">
                <w:rPr>
                  <w:rStyle w:val="Hyperlink"/>
                  <w:rFonts w:ascii="Arial" w:hAnsi="Arial" w:cs="Arial"/>
                </w:rPr>
                <w:t>https://templatelab.com/instruction-manual-templates/</w:t>
              </w:r>
            </w:hyperlink>
          </w:p>
          <w:p w14:paraId="3B1EF540" w14:textId="516C5B28" w:rsidR="00E805C0" w:rsidRDefault="00E805C0" w:rsidP="004B438F">
            <w:pPr>
              <w:spacing w:line="360" w:lineRule="auto"/>
              <w:rPr>
                <w:rFonts w:ascii="Arial" w:hAnsi="Arial" w:cs="Arial"/>
              </w:rPr>
            </w:pPr>
          </w:p>
        </w:tc>
      </w:tr>
      <w:tr w:rsidR="00B01C9D" w14:paraId="070FFEFE" w14:textId="77777777" w:rsidTr="0027539E">
        <w:trPr>
          <w:trHeight w:val="426"/>
        </w:trPr>
        <w:tc>
          <w:tcPr>
            <w:tcW w:w="4508" w:type="dxa"/>
          </w:tcPr>
          <w:p w14:paraId="54AEB63F" w14:textId="7777777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Topic:</w:t>
            </w:r>
          </w:p>
        </w:tc>
        <w:tc>
          <w:tcPr>
            <w:tcW w:w="4508" w:type="dxa"/>
          </w:tcPr>
          <w:p w14:paraId="4D9277F0" w14:textId="081678A7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search </w:t>
            </w:r>
            <w:r w:rsidR="002A0F8C">
              <w:rPr>
                <w:rFonts w:ascii="Arial" w:hAnsi="Arial" w:cs="Arial"/>
              </w:rPr>
              <w:t>user manual</w:t>
            </w:r>
          </w:p>
        </w:tc>
      </w:tr>
      <w:tr w:rsidR="00B01C9D" w14:paraId="62AC3065" w14:textId="77777777" w:rsidTr="0027539E">
        <w:trPr>
          <w:trHeight w:val="419"/>
        </w:trPr>
        <w:tc>
          <w:tcPr>
            <w:tcW w:w="9016" w:type="dxa"/>
            <w:gridSpan w:val="2"/>
            <w:shd w:val="clear" w:color="auto" w:fill="auto"/>
          </w:tcPr>
          <w:p w14:paraId="0BB610B9" w14:textId="77777777" w:rsidR="00B01C9D" w:rsidRDefault="00B01C9D" w:rsidP="004B438F">
            <w:pPr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s</w:t>
            </w:r>
          </w:p>
        </w:tc>
      </w:tr>
      <w:tr w:rsidR="00B01C9D" w14:paraId="55032A58" w14:textId="77777777" w:rsidTr="004B438F">
        <w:trPr>
          <w:trHeight w:val="2075"/>
        </w:trPr>
        <w:tc>
          <w:tcPr>
            <w:tcW w:w="9016" w:type="dxa"/>
            <w:gridSpan w:val="2"/>
          </w:tcPr>
          <w:p w14:paraId="02C96C76" w14:textId="1CC98ED4" w:rsidR="00B01C9D" w:rsidRDefault="00B01C9D" w:rsidP="004B438F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did research to know how to</w:t>
            </w:r>
            <w:r w:rsidR="004B438F">
              <w:rPr>
                <w:rFonts w:ascii="Arial" w:hAnsi="Arial" w:cs="Arial"/>
              </w:rPr>
              <w:t xml:space="preserve"> write the user manual</w:t>
            </w:r>
            <w:r>
              <w:rPr>
                <w:rFonts w:ascii="Arial" w:hAnsi="Arial" w:cs="Arial"/>
              </w:rPr>
              <w:t>.</w:t>
            </w:r>
          </w:p>
          <w:p w14:paraId="7B792544" w14:textId="77777777" w:rsidR="004B438F" w:rsidRDefault="004B438F" w:rsidP="004B438F">
            <w:pPr>
              <w:spacing w:line="360" w:lineRule="auto"/>
              <w:rPr>
                <w:rFonts w:ascii="Arial" w:hAnsi="Arial" w:cs="Arial"/>
              </w:rPr>
            </w:pPr>
          </w:p>
          <w:p w14:paraId="04528F36" w14:textId="075B8E63" w:rsidR="00B01C9D" w:rsidRDefault="00B01C9D" w:rsidP="00E71ECF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</w:t>
            </w:r>
            <w:r w:rsidR="004B438F">
              <w:rPr>
                <w:rFonts w:ascii="Arial" w:hAnsi="Arial" w:cs="Arial"/>
              </w:rPr>
              <w:t xml:space="preserve">need to list the different role of the </w:t>
            </w:r>
            <w:r w:rsidR="004B438F">
              <w:rPr>
                <w:rFonts w:ascii="Arial" w:hAnsi="Arial" w:cs="Arial"/>
              </w:rPr>
              <w:t>system</w:t>
            </w:r>
            <w:r w:rsidR="004B438F">
              <w:rPr>
                <w:rFonts w:ascii="Arial" w:hAnsi="Arial" w:cs="Arial"/>
              </w:rPr>
              <w:t>.</w:t>
            </w:r>
          </w:p>
          <w:p w14:paraId="6E4CC1C4" w14:textId="6FE8C0EB" w:rsidR="00B01C9D" w:rsidRDefault="004B438F" w:rsidP="00E71ECF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eenshot is necessary</w:t>
            </w:r>
            <w:r w:rsidR="00B01C9D">
              <w:rPr>
                <w:rFonts w:ascii="Arial" w:hAnsi="Arial" w:cs="Arial"/>
              </w:rPr>
              <w:t>.</w:t>
            </w:r>
          </w:p>
          <w:p w14:paraId="11B2610D" w14:textId="15289388" w:rsidR="00B01C9D" w:rsidRDefault="004B438F" w:rsidP="00E71ECF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ration steps are important for user to understand</w:t>
            </w:r>
            <w:r w:rsidR="00B01C9D">
              <w:rPr>
                <w:rFonts w:ascii="Arial" w:hAnsi="Arial" w:cs="Arial"/>
              </w:rPr>
              <w:t>.</w:t>
            </w:r>
          </w:p>
          <w:p w14:paraId="0341E6CD" w14:textId="06678AFB" w:rsidR="00B01C9D" w:rsidRDefault="004B438F" w:rsidP="00E71ECF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ief description is needed in it</w:t>
            </w:r>
            <w:r w:rsidR="00B01C9D">
              <w:rPr>
                <w:rFonts w:ascii="Arial" w:hAnsi="Arial" w:cs="Arial"/>
              </w:rPr>
              <w:t>.</w:t>
            </w:r>
          </w:p>
          <w:p w14:paraId="254EA455" w14:textId="4D4B81B8" w:rsidR="00B01C9D" w:rsidRPr="004B438F" w:rsidRDefault="00B01C9D" w:rsidP="004B438F">
            <w:pPr>
              <w:spacing w:line="360" w:lineRule="auto"/>
              <w:ind w:left="360"/>
              <w:rPr>
                <w:rFonts w:ascii="Arial" w:hAnsi="Arial" w:cs="Arial"/>
              </w:rPr>
            </w:pPr>
          </w:p>
        </w:tc>
      </w:tr>
    </w:tbl>
    <w:p w14:paraId="7622677A" w14:textId="3DC7402E" w:rsidR="00B01C9D" w:rsidRDefault="00B01C9D" w:rsidP="004B438F">
      <w:pPr>
        <w:spacing w:line="360" w:lineRule="auto"/>
        <w:rPr>
          <w:rFonts w:ascii="Arial" w:hAnsi="Arial" w:cs="Arial"/>
        </w:rPr>
      </w:pPr>
    </w:p>
    <w:p w14:paraId="0F4951DE" w14:textId="77777777" w:rsidR="00D90FF3" w:rsidRPr="00811522" w:rsidRDefault="00D90FF3" w:rsidP="004B438F">
      <w:pPr>
        <w:spacing w:line="360" w:lineRule="auto"/>
        <w:rPr>
          <w:rFonts w:ascii="Arial" w:hAnsi="Arial" w:cs="Arial" w:hint="eastAsia"/>
        </w:rPr>
      </w:pPr>
    </w:p>
    <w:sectPr w:rsidR="00D90FF3" w:rsidRPr="00811522" w:rsidSect="00067E3B">
      <w:headerReference w:type="default" r:id="rId42"/>
      <w:footerReference w:type="even" r:id="rId43"/>
      <w:footerReference w:type="default" r:id="rId44"/>
      <w:pgSz w:w="11906" w:h="16838" w:code="9"/>
      <w:pgMar w:top="1538" w:right="1440" w:bottom="1352" w:left="144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E542A" w14:textId="77777777" w:rsidR="00E71ECF" w:rsidRDefault="00E71ECF">
      <w:r>
        <w:separator/>
      </w:r>
    </w:p>
  </w:endnote>
  <w:endnote w:type="continuationSeparator" w:id="0">
    <w:p w14:paraId="5E5C0DC1" w14:textId="77777777" w:rsidR="00E71ECF" w:rsidRDefault="00E71E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93884132"/>
      <w:docPartObj>
        <w:docPartGallery w:val="Page Numbers (Bottom of Page)"/>
        <w:docPartUnique/>
      </w:docPartObj>
    </w:sdtPr>
    <w:sdtContent>
      <w:p w14:paraId="05422B6F" w14:textId="77777777" w:rsidR="0027539E" w:rsidRDefault="0027539E" w:rsidP="00067E3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688EC1B" w14:textId="77777777" w:rsidR="0027539E" w:rsidRDefault="0027539E" w:rsidP="00067E3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86898974"/>
      <w:docPartObj>
        <w:docPartGallery w:val="Page Numbers (Bottom of Page)"/>
        <w:docPartUnique/>
      </w:docPartObj>
    </w:sdtPr>
    <w:sdtContent>
      <w:p w14:paraId="12231F84" w14:textId="77777777" w:rsidR="0027539E" w:rsidRDefault="0027539E" w:rsidP="00067E3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14F4E2E" w14:textId="7782AF84" w:rsidR="0027539E" w:rsidRDefault="0027539E" w:rsidP="00067E3B">
    <w:pPr>
      <w:pStyle w:val="Footer"/>
      <w:ind w:right="360"/>
    </w:pPr>
    <w:r>
      <w:t>Research Log_Guozhi Yin.docx</w:t>
    </w:r>
  </w:p>
  <w:p w14:paraId="17E10E43" w14:textId="77777777" w:rsidR="0027539E" w:rsidRPr="00C009B2" w:rsidRDefault="0027539E" w:rsidP="00067E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C0C56" w14:textId="77777777" w:rsidR="00E71ECF" w:rsidRDefault="00E71ECF">
      <w:r>
        <w:separator/>
      </w:r>
    </w:p>
  </w:footnote>
  <w:footnote w:type="continuationSeparator" w:id="0">
    <w:p w14:paraId="7EDDFECA" w14:textId="77777777" w:rsidR="00E71ECF" w:rsidRDefault="00E71E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25D3C" w14:textId="4711F295" w:rsidR="0027539E" w:rsidRPr="00464F89" w:rsidRDefault="0027539E" w:rsidP="00067E3B">
    <w:pPr>
      <w:pStyle w:val="Header"/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3B2F9C71" w14:textId="7801A348" w:rsidR="0027539E" w:rsidRPr="00464F89" w:rsidRDefault="0027539E" w:rsidP="00067E3B">
    <w:pPr>
      <w:pStyle w:val="Header"/>
      <w:jc w:val="center"/>
      <w:rPr>
        <w:sz w:val="40"/>
        <w:szCs w:val="40"/>
      </w:rPr>
    </w:pPr>
    <w:r w:rsidRPr="00464F89">
      <w:rPr>
        <w:sz w:val="40"/>
        <w:szCs w:val="40"/>
      </w:rPr>
      <w:t>Project</w:t>
    </w:r>
    <w:r>
      <w:rPr>
        <w:sz w:val="40"/>
        <w:szCs w:val="40"/>
      </w:rPr>
      <w:t xml:space="preserve"> Research Log</w:t>
    </w:r>
  </w:p>
  <w:p w14:paraId="2C916621" w14:textId="77777777" w:rsidR="0027539E" w:rsidRDefault="002753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13909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E71572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CD5A78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6C699B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F03A0F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EF947C3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7F0AB5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812149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CE3F44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7B3BC2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662539"/>
    <w:multiLevelType w:val="hybridMultilevel"/>
    <w:tmpl w:val="C7DAAF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8"/>
  </w:num>
  <w:num w:numId="5">
    <w:abstractNumId w:val="7"/>
  </w:num>
  <w:num w:numId="6">
    <w:abstractNumId w:val="10"/>
  </w:num>
  <w:num w:numId="7">
    <w:abstractNumId w:val="1"/>
  </w:num>
  <w:num w:numId="8">
    <w:abstractNumId w:val="0"/>
  </w:num>
  <w:num w:numId="9">
    <w:abstractNumId w:val="2"/>
  </w:num>
  <w:num w:numId="10">
    <w:abstractNumId w:val="6"/>
  </w:num>
  <w:num w:numId="1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MrG0NLAwMzQ2MDBU0lEKTi0uzszPAykwrAUA7AwOtiwAAAA="/>
  </w:docVars>
  <w:rsids>
    <w:rsidRoot w:val="008E5C11"/>
    <w:rsid w:val="00002448"/>
    <w:rsid w:val="00006783"/>
    <w:rsid w:val="00011507"/>
    <w:rsid w:val="00014752"/>
    <w:rsid w:val="00016215"/>
    <w:rsid w:val="00021E72"/>
    <w:rsid w:val="00024C2F"/>
    <w:rsid w:val="00043AFD"/>
    <w:rsid w:val="00043DD6"/>
    <w:rsid w:val="00060BB0"/>
    <w:rsid w:val="00060C05"/>
    <w:rsid w:val="0006437E"/>
    <w:rsid w:val="000649B2"/>
    <w:rsid w:val="00064ABB"/>
    <w:rsid w:val="00064FFE"/>
    <w:rsid w:val="0006709B"/>
    <w:rsid w:val="00067E3B"/>
    <w:rsid w:val="000859B7"/>
    <w:rsid w:val="000901B6"/>
    <w:rsid w:val="00094E52"/>
    <w:rsid w:val="00096C44"/>
    <w:rsid w:val="000A48BB"/>
    <w:rsid w:val="000B182E"/>
    <w:rsid w:val="000B5FCB"/>
    <w:rsid w:val="000C3FE1"/>
    <w:rsid w:val="000C5065"/>
    <w:rsid w:val="000D57C4"/>
    <w:rsid w:val="000D6438"/>
    <w:rsid w:val="000E1534"/>
    <w:rsid w:val="000F6E1E"/>
    <w:rsid w:val="00100805"/>
    <w:rsid w:val="00103732"/>
    <w:rsid w:val="00110B2A"/>
    <w:rsid w:val="001122C6"/>
    <w:rsid w:val="00130096"/>
    <w:rsid w:val="00137E5D"/>
    <w:rsid w:val="001451A1"/>
    <w:rsid w:val="00150EFA"/>
    <w:rsid w:val="001675FA"/>
    <w:rsid w:val="00170D68"/>
    <w:rsid w:val="00172940"/>
    <w:rsid w:val="00173482"/>
    <w:rsid w:val="00181019"/>
    <w:rsid w:val="00186D36"/>
    <w:rsid w:val="001A1F35"/>
    <w:rsid w:val="001B2720"/>
    <w:rsid w:val="001B4C2C"/>
    <w:rsid w:val="001B6801"/>
    <w:rsid w:val="001F4BC6"/>
    <w:rsid w:val="001F67F2"/>
    <w:rsid w:val="00200575"/>
    <w:rsid w:val="00200DDB"/>
    <w:rsid w:val="00203503"/>
    <w:rsid w:val="00207471"/>
    <w:rsid w:val="00207E1C"/>
    <w:rsid w:val="00217F1F"/>
    <w:rsid w:val="00225C1A"/>
    <w:rsid w:val="0023123B"/>
    <w:rsid w:val="0023698C"/>
    <w:rsid w:val="002446E1"/>
    <w:rsid w:val="002569FF"/>
    <w:rsid w:val="00260D2A"/>
    <w:rsid w:val="0027539E"/>
    <w:rsid w:val="00275706"/>
    <w:rsid w:val="00275E82"/>
    <w:rsid w:val="00277EB8"/>
    <w:rsid w:val="002816A4"/>
    <w:rsid w:val="0028304E"/>
    <w:rsid w:val="00295A1E"/>
    <w:rsid w:val="002965A3"/>
    <w:rsid w:val="002A0F8C"/>
    <w:rsid w:val="002E0EDA"/>
    <w:rsid w:val="002E1C65"/>
    <w:rsid w:val="002E4FDE"/>
    <w:rsid w:val="002F3E9D"/>
    <w:rsid w:val="0030005A"/>
    <w:rsid w:val="003008C9"/>
    <w:rsid w:val="00302E8B"/>
    <w:rsid w:val="00305779"/>
    <w:rsid w:val="0032318D"/>
    <w:rsid w:val="00335A25"/>
    <w:rsid w:val="00340509"/>
    <w:rsid w:val="00352052"/>
    <w:rsid w:val="00360AEC"/>
    <w:rsid w:val="003762DB"/>
    <w:rsid w:val="00380043"/>
    <w:rsid w:val="00382CD3"/>
    <w:rsid w:val="00387548"/>
    <w:rsid w:val="0039494F"/>
    <w:rsid w:val="0039574B"/>
    <w:rsid w:val="00396A10"/>
    <w:rsid w:val="003A4A24"/>
    <w:rsid w:val="003A54AC"/>
    <w:rsid w:val="003A5617"/>
    <w:rsid w:val="003A772B"/>
    <w:rsid w:val="003A7761"/>
    <w:rsid w:val="003B60A0"/>
    <w:rsid w:val="003E3191"/>
    <w:rsid w:val="003F0D62"/>
    <w:rsid w:val="00421BB7"/>
    <w:rsid w:val="00427621"/>
    <w:rsid w:val="00440D52"/>
    <w:rsid w:val="00450B5D"/>
    <w:rsid w:val="00460D97"/>
    <w:rsid w:val="00461025"/>
    <w:rsid w:val="004943FD"/>
    <w:rsid w:val="004A2095"/>
    <w:rsid w:val="004A7B03"/>
    <w:rsid w:val="004B438F"/>
    <w:rsid w:val="004B5117"/>
    <w:rsid w:val="004C74EB"/>
    <w:rsid w:val="004E0CB1"/>
    <w:rsid w:val="00503C3A"/>
    <w:rsid w:val="00506A6E"/>
    <w:rsid w:val="00511963"/>
    <w:rsid w:val="00512095"/>
    <w:rsid w:val="00530F83"/>
    <w:rsid w:val="0053116B"/>
    <w:rsid w:val="00574093"/>
    <w:rsid w:val="00584393"/>
    <w:rsid w:val="005A1505"/>
    <w:rsid w:val="005A6F61"/>
    <w:rsid w:val="005B7FEC"/>
    <w:rsid w:val="005D7C10"/>
    <w:rsid w:val="00611A0B"/>
    <w:rsid w:val="0061574F"/>
    <w:rsid w:val="00623796"/>
    <w:rsid w:val="006256BB"/>
    <w:rsid w:val="006712E3"/>
    <w:rsid w:val="00671333"/>
    <w:rsid w:val="00672F45"/>
    <w:rsid w:val="00690A3C"/>
    <w:rsid w:val="00696071"/>
    <w:rsid w:val="006B27BF"/>
    <w:rsid w:val="006B4E1A"/>
    <w:rsid w:val="006B627E"/>
    <w:rsid w:val="006C12CE"/>
    <w:rsid w:val="006C3ABE"/>
    <w:rsid w:val="006C7FEF"/>
    <w:rsid w:val="006E14E8"/>
    <w:rsid w:val="006F10A7"/>
    <w:rsid w:val="006F16AF"/>
    <w:rsid w:val="006F2425"/>
    <w:rsid w:val="00706557"/>
    <w:rsid w:val="00706F03"/>
    <w:rsid w:val="00713BF6"/>
    <w:rsid w:val="00721BA0"/>
    <w:rsid w:val="00727B40"/>
    <w:rsid w:val="00754021"/>
    <w:rsid w:val="007579E7"/>
    <w:rsid w:val="007615A8"/>
    <w:rsid w:val="00776700"/>
    <w:rsid w:val="00781C4F"/>
    <w:rsid w:val="007942CB"/>
    <w:rsid w:val="007A13EE"/>
    <w:rsid w:val="007E648F"/>
    <w:rsid w:val="007E6632"/>
    <w:rsid w:val="00806156"/>
    <w:rsid w:val="00811522"/>
    <w:rsid w:val="008237BF"/>
    <w:rsid w:val="008272A1"/>
    <w:rsid w:val="00832F30"/>
    <w:rsid w:val="00833BF2"/>
    <w:rsid w:val="00840895"/>
    <w:rsid w:val="00840C17"/>
    <w:rsid w:val="00845D72"/>
    <w:rsid w:val="0085715C"/>
    <w:rsid w:val="00860D4B"/>
    <w:rsid w:val="00866CEC"/>
    <w:rsid w:val="00866D65"/>
    <w:rsid w:val="00874BAB"/>
    <w:rsid w:val="00886895"/>
    <w:rsid w:val="008A53B0"/>
    <w:rsid w:val="008C5BD1"/>
    <w:rsid w:val="008E3B51"/>
    <w:rsid w:val="008E5C11"/>
    <w:rsid w:val="008F6FA2"/>
    <w:rsid w:val="00906438"/>
    <w:rsid w:val="00927D26"/>
    <w:rsid w:val="00930FE4"/>
    <w:rsid w:val="009348E4"/>
    <w:rsid w:val="00944743"/>
    <w:rsid w:val="009454E0"/>
    <w:rsid w:val="00953620"/>
    <w:rsid w:val="00956F78"/>
    <w:rsid w:val="009615B5"/>
    <w:rsid w:val="0096542D"/>
    <w:rsid w:val="009730D2"/>
    <w:rsid w:val="00991569"/>
    <w:rsid w:val="009A5B9A"/>
    <w:rsid w:val="009A649F"/>
    <w:rsid w:val="009B0529"/>
    <w:rsid w:val="009D30CD"/>
    <w:rsid w:val="009D4B58"/>
    <w:rsid w:val="009D67F7"/>
    <w:rsid w:val="009E05BD"/>
    <w:rsid w:val="009F31EE"/>
    <w:rsid w:val="00A00BE3"/>
    <w:rsid w:val="00A22F16"/>
    <w:rsid w:val="00A37332"/>
    <w:rsid w:val="00A50142"/>
    <w:rsid w:val="00A579AA"/>
    <w:rsid w:val="00A820E0"/>
    <w:rsid w:val="00A91273"/>
    <w:rsid w:val="00AA72C2"/>
    <w:rsid w:val="00AB2098"/>
    <w:rsid w:val="00AD54AD"/>
    <w:rsid w:val="00AE604E"/>
    <w:rsid w:val="00AE72C4"/>
    <w:rsid w:val="00AF1E33"/>
    <w:rsid w:val="00AF38AC"/>
    <w:rsid w:val="00B01C9D"/>
    <w:rsid w:val="00B131A4"/>
    <w:rsid w:val="00B4669B"/>
    <w:rsid w:val="00B518A9"/>
    <w:rsid w:val="00B54497"/>
    <w:rsid w:val="00B55504"/>
    <w:rsid w:val="00B55619"/>
    <w:rsid w:val="00B55D2D"/>
    <w:rsid w:val="00B614AF"/>
    <w:rsid w:val="00B62471"/>
    <w:rsid w:val="00B72AB7"/>
    <w:rsid w:val="00B739A3"/>
    <w:rsid w:val="00B80BE3"/>
    <w:rsid w:val="00B833D6"/>
    <w:rsid w:val="00B921F1"/>
    <w:rsid w:val="00BA0A9D"/>
    <w:rsid w:val="00BA0D8B"/>
    <w:rsid w:val="00BB1227"/>
    <w:rsid w:val="00BB1C3F"/>
    <w:rsid w:val="00BB59D3"/>
    <w:rsid w:val="00BC4722"/>
    <w:rsid w:val="00BD100E"/>
    <w:rsid w:val="00BE1BED"/>
    <w:rsid w:val="00BE292F"/>
    <w:rsid w:val="00BE4076"/>
    <w:rsid w:val="00BE688E"/>
    <w:rsid w:val="00BE764E"/>
    <w:rsid w:val="00BF00A9"/>
    <w:rsid w:val="00BF2AED"/>
    <w:rsid w:val="00C00D28"/>
    <w:rsid w:val="00C01EC5"/>
    <w:rsid w:val="00C12989"/>
    <w:rsid w:val="00C53F61"/>
    <w:rsid w:val="00C73182"/>
    <w:rsid w:val="00C7567F"/>
    <w:rsid w:val="00C82086"/>
    <w:rsid w:val="00C902F0"/>
    <w:rsid w:val="00CA17B8"/>
    <w:rsid w:val="00CC5F26"/>
    <w:rsid w:val="00CC7063"/>
    <w:rsid w:val="00D122D3"/>
    <w:rsid w:val="00D1454E"/>
    <w:rsid w:val="00D14E77"/>
    <w:rsid w:val="00D575DD"/>
    <w:rsid w:val="00D83963"/>
    <w:rsid w:val="00D86A06"/>
    <w:rsid w:val="00D87468"/>
    <w:rsid w:val="00D87D3B"/>
    <w:rsid w:val="00D90FF3"/>
    <w:rsid w:val="00DD649C"/>
    <w:rsid w:val="00DE2630"/>
    <w:rsid w:val="00DE52DF"/>
    <w:rsid w:val="00DF2AD2"/>
    <w:rsid w:val="00DF312E"/>
    <w:rsid w:val="00DF33EC"/>
    <w:rsid w:val="00E14D0A"/>
    <w:rsid w:val="00E1755A"/>
    <w:rsid w:val="00E207FC"/>
    <w:rsid w:val="00E21C25"/>
    <w:rsid w:val="00E258B3"/>
    <w:rsid w:val="00E26FDF"/>
    <w:rsid w:val="00E27D92"/>
    <w:rsid w:val="00E3365F"/>
    <w:rsid w:val="00E47768"/>
    <w:rsid w:val="00E536E3"/>
    <w:rsid w:val="00E5573D"/>
    <w:rsid w:val="00E63BCD"/>
    <w:rsid w:val="00E67FDD"/>
    <w:rsid w:val="00E71ECF"/>
    <w:rsid w:val="00E805C0"/>
    <w:rsid w:val="00E94B5E"/>
    <w:rsid w:val="00EA72E0"/>
    <w:rsid w:val="00EB0897"/>
    <w:rsid w:val="00ED0F77"/>
    <w:rsid w:val="00ED4FEE"/>
    <w:rsid w:val="00ED6597"/>
    <w:rsid w:val="00EE0870"/>
    <w:rsid w:val="00EF4E47"/>
    <w:rsid w:val="00EF6750"/>
    <w:rsid w:val="00F04DD9"/>
    <w:rsid w:val="00F06E98"/>
    <w:rsid w:val="00F137FE"/>
    <w:rsid w:val="00F23F12"/>
    <w:rsid w:val="00F343B3"/>
    <w:rsid w:val="00F5025A"/>
    <w:rsid w:val="00F507BC"/>
    <w:rsid w:val="00F5578E"/>
    <w:rsid w:val="00F65E88"/>
    <w:rsid w:val="00F736AE"/>
    <w:rsid w:val="00F7484C"/>
    <w:rsid w:val="00F80021"/>
    <w:rsid w:val="00FA112D"/>
    <w:rsid w:val="00FA3A8E"/>
    <w:rsid w:val="00FA60AF"/>
    <w:rsid w:val="00FB7D0C"/>
    <w:rsid w:val="00FC2A27"/>
    <w:rsid w:val="00FC31D0"/>
    <w:rsid w:val="00FC5265"/>
    <w:rsid w:val="00FC66A5"/>
    <w:rsid w:val="00FE4ED3"/>
    <w:rsid w:val="00FF6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20AD5"/>
  <w14:defaultImageDpi w14:val="32767"/>
  <w15:chartTrackingRefBased/>
  <w15:docId w15:val="{AA3781BD-7E48-734D-A3CA-62DCF583A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2A0F8C"/>
    <w:rPr>
      <w:rFonts w:ascii="Times New Roman" w:eastAsia="Times New Roman" w:hAnsi="Times New Roman" w:cs="Times New Roman"/>
      <w:lang w:val="en-NZ" w:eastAsia="zh-CN"/>
    </w:rPr>
  </w:style>
  <w:style w:type="paragraph" w:styleId="Heading1">
    <w:name w:val="heading 1"/>
    <w:basedOn w:val="Normal"/>
    <w:next w:val="Normal"/>
    <w:link w:val="Heading1Char"/>
    <w:qFormat/>
    <w:rsid w:val="008E5C11"/>
    <w:pPr>
      <w:keepNext/>
      <w:keepLines/>
      <w:numPr>
        <w:numId w:val="1"/>
      </w:numPr>
      <w:spacing w:before="240"/>
      <w:outlineLvl w:val="0"/>
    </w:pPr>
    <w:rPr>
      <w:rFonts w:asciiTheme="minorHAnsi" w:eastAsiaTheme="majorEastAsia" w:hAnsiTheme="min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5C11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5C11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5C11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5C11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5C11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5C11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5C11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5C11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E5C11"/>
    <w:rPr>
      <w:rFonts w:asciiTheme="minorHAnsi" w:eastAsiaTheme="majorEastAsia" w:hAnsiTheme="minorHAnsi" w:cstheme="majorBidi"/>
      <w:b/>
      <w:sz w:val="28"/>
      <w:szCs w:val="32"/>
      <w:lang w:val="en-NZ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8E5C11"/>
    <w:rPr>
      <w:rFonts w:asciiTheme="majorHAnsi" w:eastAsiaTheme="majorEastAsia" w:hAnsiTheme="majorHAnsi" w:cstheme="majorBidi"/>
      <w:szCs w:val="26"/>
      <w:lang w:val="en-NZ"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8E5C11"/>
    <w:rPr>
      <w:rFonts w:asciiTheme="majorHAnsi" w:eastAsiaTheme="majorEastAsia" w:hAnsiTheme="majorHAnsi" w:cstheme="majorBidi"/>
      <w:lang w:val="en-NZ" w:eastAsia="zh-CN"/>
    </w:rPr>
  </w:style>
  <w:style w:type="character" w:customStyle="1" w:styleId="Heading4Char">
    <w:name w:val="Heading 4 Char"/>
    <w:basedOn w:val="DefaultParagraphFont"/>
    <w:link w:val="Heading4"/>
    <w:uiPriority w:val="9"/>
    <w:rsid w:val="008E5C11"/>
    <w:rPr>
      <w:rFonts w:asciiTheme="majorHAnsi" w:eastAsiaTheme="majorEastAsia" w:hAnsiTheme="majorHAnsi" w:cstheme="majorBidi"/>
      <w:i/>
      <w:iCs/>
      <w:lang w:val="en-NZ" w:eastAsia="zh-C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5C11"/>
    <w:rPr>
      <w:rFonts w:asciiTheme="majorHAnsi" w:eastAsiaTheme="majorEastAsia" w:hAnsiTheme="majorHAnsi" w:cstheme="majorBidi"/>
      <w:lang w:val="en-NZ"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5C11"/>
    <w:rPr>
      <w:rFonts w:asciiTheme="majorHAnsi" w:eastAsiaTheme="majorEastAsia" w:hAnsiTheme="majorHAnsi" w:cstheme="majorBidi"/>
      <w:color w:val="1F3763" w:themeColor="accent1" w:themeShade="7F"/>
      <w:lang w:val="en-NZ"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5C11"/>
    <w:rPr>
      <w:rFonts w:asciiTheme="majorHAnsi" w:eastAsiaTheme="majorEastAsia" w:hAnsiTheme="majorHAnsi" w:cstheme="majorBidi"/>
      <w:i/>
      <w:iCs/>
      <w:color w:val="1F3763" w:themeColor="accent1" w:themeShade="7F"/>
      <w:lang w:val="en-NZ"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5C1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NZ"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5C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NZ" w:eastAsia="zh-CN"/>
    </w:rPr>
  </w:style>
  <w:style w:type="paragraph" w:styleId="Header">
    <w:name w:val="header"/>
    <w:basedOn w:val="Normal"/>
    <w:link w:val="HeaderChar"/>
    <w:uiPriority w:val="99"/>
    <w:unhideWhenUsed/>
    <w:rsid w:val="008E5C1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C11"/>
    <w:rPr>
      <w:rFonts w:eastAsia="SimSun"/>
      <w:sz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E5C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C11"/>
    <w:rPr>
      <w:rFonts w:eastAsia="SimSun"/>
      <w:sz w:val="22"/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8E5C11"/>
  </w:style>
  <w:style w:type="paragraph" w:styleId="ListParagraph">
    <w:name w:val="List Paragraph"/>
    <w:basedOn w:val="Normal"/>
    <w:uiPriority w:val="34"/>
    <w:qFormat/>
    <w:rsid w:val="008E5C11"/>
    <w:pPr>
      <w:ind w:left="720"/>
      <w:contextualSpacing/>
    </w:pPr>
  </w:style>
  <w:style w:type="table" w:styleId="ListTable3-Accent3">
    <w:name w:val="List Table 3 Accent 3"/>
    <w:basedOn w:val="TableNormal"/>
    <w:uiPriority w:val="48"/>
    <w:rsid w:val="008E5C11"/>
    <w:rPr>
      <w:rFonts w:asciiTheme="minorHAnsi" w:eastAsiaTheme="minorEastAsia" w:hAnsiTheme="minorHAnsi" w:cstheme="minorBidi"/>
      <w:lang w:val="en-NZ" w:eastAsia="zh-CN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E5C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E5C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E5C11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E5C11"/>
    <w:rPr>
      <w:b/>
      <w:bCs/>
    </w:rPr>
  </w:style>
  <w:style w:type="paragraph" w:styleId="BodyTextIndent2">
    <w:name w:val="Body Text Indent 2"/>
    <w:basedOn w:val="Normal"/>
    <w:link w:val="BodyTextIndent2Char"/>
    <w:semiHidden/>
    <w:rsid w:val="008E5C11"/>
    <w:pPr>
      <w:ind w:left="720"/>
    </w:pPr>
    <w:rPr>
      <w:szCs w:val="2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8E5C11"/>
    <w:rPr>
      <w:rFonts w:ascii="Times New Roman" w:eastAsia="Times New Roman" w:hAnsi="Times New Roman" w:cs="Times New Roman"/>
      <w:szCs w:val="20"/>
      <w:lang w:val="en-NZ"/>
    </w:rPr>
  </w:style>
  <w:style w:type="table" w:styleId="TableGrid">
    <w:name w:val="Table Grid"/>
    <w:basedOn w:val="TableNormal"/>
    <w:uiPriority w:val="39"/>
    <w:rsid w:val="008E5C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8E5C11"/>
    <w:pPr>
      <w:jc w:val="center"/>
    </w:pPr>
    <w:rPr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8E5C11"/>
    <w:rPr>
      <w:rFonts w:ascii="Times New Roman" w:eastAsia="Times New Roman" w:hAnsi="Times New Roman" w:cs="Times New Roman"/>
      <w:b/>
      <w:bCs/>
      <w:sz w:val="3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E5C11"/>
    <w:pPr>
      <w:numPr>
        <w:numId w:val="0"/>
      </w:numPr>
      <w:spacing w:before="480" w:line="276" w:lineRule="auto"/>
      <w:outlineLvl w:val="9"/>
    </w:pPr>
    <w:rPr>
      <w:rFonts w:asciiTheme="majorHAnsi" w:hAnsiTheme="majorHAnsi"/>
      <w:bCs/>
      <w:color w:val="2F5496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E258B3"/>
    <w:pPr>
      <w:tabs>
        <w:tab w:val="left" w:pos="440"/>
        <w:tab w:val="right" w:leader="dot" w:pos="9016"/>
      </w:tabs>
      <w:spacing w:before="120"/>
    </w:pPr>
    <w:rPr>
      <w:rFonts w:asciiTheme="minorHAnsi" w:hAnsi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E5C11"/>
    <w:pPr>
      <w:spacing w:before="120"/>
      <w:ind w:left="220"/>
    </w:pPr>
    <w:rPr>
      <w:rFonts w:asciiTheme="minorHAnsi" w:hAnsiTheme="minorHAnsi"/>
      <w:b/>
      <w:bC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E5C11"/>
    <w:pPr>
      <w:ind w:left="44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5715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4A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4AF"/>
    <w:rPr>
      <w:rFonts w:ascii="Times New Roman" w:hAnsi="Times New Roman" w:cs="Times New Roman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rsid w:val="00011507"/>
  </w:style>
  <w:style w:type="paragraph" w:styleId="BodyText">
    <w:name w:val="Body Text"/>
    <w:basedOn w:val="Normal"/>
    <w:link w:val="BodyTextChar"/>
    <w:uiPriority w:val="99"/>
    <w:semiHidden/>
    <w:unhideWhenUsed/>
    <w:rsid w:val="00BE76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E764E"/>
    <w:rPr>
      <w:rFonts w:ascii="Times New Roman" w:eastAsia="Times New Roman" w:hAnsi="Times New Roman" w:cs="Times New Roman"/>
      <w:lang w:val="en-NZ" w:eastAsia="zh-CN"/>
    </w:rPr>
  </w:style>
  <w:style w:type="paragraph" w:styleId="NormalIndent">
    <w:name w:val="Normal Indent"/>
    <w:aliases w:val="表正文"/>
    <w:basedOn w:val="Normal"/>
    <w:rsid w:val="00BE764E"/>
    <w:pPr>
      <w:widowControl w:val="0"/>
      <w:ind w:firstLine="420"/>
      <w:jc w:val="both"/>
    </w:pPr>
    <w:rPr>
      <w:rFonts w:eastAsia="SimSun"/>
      <w:kern w:val="2"/>
      <w:sz w:val="21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7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1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4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6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inistryoftesting.com/dojo/lessons/how-to-write-a-software-test-plan" TargetMode="External"/><Relationship Id="rId18" Type="http://schemas.openxmlformats.org/officeDocument/2006/relationships/hyperlink" Target="https://blog.csdn.net/zhusongziye/article/details/79718921" TargetMode="External"/><Relationship Id="rId26" Type="http://schemas.openxmlformats.org/officeDocument/2006/relationships/hyperlink" Target="https://www.softwaretestinghelp.com/how-to-write-effective-test-cases-test-cases-procedures-and-definitions/" TargetMode="External"/><Relationship Id="rId39" Type="http://schemas.openxmlformats.org/officeDocument/2006/relationships/hyperlink" Target="https://owlcation.com/humanities/How-to-Write-a-User-Manual" TargetMode="External"/><Relationship Id="rId21" Type="http://schemas.openxmlformats.org/officeDocument/2006/relationships/hyperlink" Target="https://www.thebalancecareers.com/all-you-need-to-know-about-software-testing-methods-4019921" TargetMode="External"/><Relationship Id="rId34" Type="http://schemas.openxmlformats.org/officeDocument/2006/relationships/hyperlink" Target="https://support.apple.com/en-nz/guide/mac-help/mchlp1203/mac" TargetMode="External"/><Relationship Id="rId42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zhuanlan.zhihu.com/p/30938725" TargetMode="External"/><Relationship Id="rId29" Type="http://schemas.openxmlformats.org/officeDocument/2006/relationships/hyperlink" Target="https://dev.mysql.com/doc/mysql-osx-excerpt/5.7/en/osx-installation-pkg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chwalla.com/articles/how-to-write-an-analysis-design-document-for-a-software" TargetMode="External"/><Relationship Id="rId24" Type="http://schemas.openxmlformats.org/officeDocument/2006/relationships/hyperlink" Target="https://www.guru99.com/test-case-vs-test-scenario.html" TargetMode="External"/><Relationship Id="rId32" Type="http://schemas.openxmlformats.org/officeDocument/2006/relationships/hyperlink" Target="https://dev.mysql.com/doc/refman/8.0/en/resetting-permissions.html" TargetMode="External"/><Relationship Id="rId37" Type="http://schemas.openxmlformats.org/officeDocument/2006/relationships/hyperlink" Target="https://www.dozuki.com/blog/2017/01/12/how-to-write-a-user-manual" TargetMode="External"/><Relationship Id="rId40" Type="http://schemas.openxmlformats.org/officeDocument/2006/relationships/hyperlink" Target="http://www.user-manual-template.com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requirementdriventesting.com/how-to-test-plan/" TargetMode="External"/><Relationship Id="rId23" Type="http://schemas.openxmlformats.org/officeDocument/2006/relationships/hyperlink" Target="https://www.guru99.com/test-case.html" TargetMode="External"/><Relationship Id="rId28" Type="http://schemas.openxmlformats.org/officeDocument/2006/relationships/hyperlink" Target="https://www.tutorialspoint.com/software_testing_dictionary/test_case.htm" TargetMode="External"/><Relationship Id="rId36" Type="http://schemas.openxmlformats.org/officeDocument/2006/relationships/hyperlink" Target="https://www.macinstruct.com/node/415" TargetMode="External"/><Relationship Id="rId10" Type="http://schemas.openxmlformats.org/officeDocument/2006/relationships/hyperlink" Target="https://www.slideshare.net/SidS9/system-analysis-and-design-project-49692988" TargetMode="External"/><Relationship Id="rId19" Type="http://schemas.openxmlformats.org/officeDocument/2006/relationships/hyperlink" Target="https://www.cnblogs.com/findyou/p/6480411.html" TargetMode="External"/><Relationship Id="rId31" Type="http://schemas.openxmlformats.org/officeDocument/2006/relationships/hyperlink" Target="https://vladster.net/en/instructions/install-mysql-mac/" TargetMode="External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www.tutorialspoint.com/system_analysis_and_design/system_analysis_and_design_quick_guide.htm" TargetMode="External"/><Relationship Id="rId14" Type="http://schemas.openxmlformats.org/officeDocument/2006/relationships/hyperlink" Target="http://softwaretestingfundamentals.com/test-plan/" TargetMode="External"/><Relationship Id="rId22" Type="http://schemas.openxmlformats.org/officeDocument/2006/relationships/hyperlink" Target="https://www.softwaretestingmaterial.com/software-testing/" TargetMode="External"/><Relationship Id="rId27" Type="http://schemas.openxmlformats.org/officeDocument/2006/relationships/hyperlink" Target="https://blog.testlodge.com/what-is-a-test-case-in-software-testing/" TargetMode="External"/><Relationship Id="rId30" Type="http://schemas.openxmlformats.org/officeDocument/2006/relationships/hyperlink" Target="https://dev.mysql.com/doc/refman/5.7/en/osx-installation-pkg.html" TargetMode="External"/><Relationship Id="rId35" Type="http://schemas.openxmlformats.org/officeDocument/2006/relationships/hyperlink" Target="https://www.chriswrites.com/how-to-change-file-permissions-using-the-terminal/" TargetMode="External"/><Relationship Id="rId43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hyperlink" Target="https://en.wikibooks.org/wiki/Systems_Analysis_and_Design/Introduction" TargetMode="External"/><Relationship Id="rId17" Type="http://schemas.openxmlformats.org/officeDocument/2006/relationships/hyperlink" Target="https://jingyan.baidu.com/article/e73e26c0f3fa2b24acb6a74b.html" TargetMode="External"/><Relationship Id="rId25" Type="http://schemas.openxmlformats.org/officeDocument/2006/relationships/hyperlink" Target="https://en.wikipedia.org/wiki/Test_case" TargetMode="External"/><Relationship Id="rId33" Type="http://schemas.openxmlformats.org/officeDocument/2006/relationships/hyperlink" Target="https://stackoverflow.com/questions/7534056/mysql-root-password-change" TargetMode="External"/><Relationship Id="rId38" Type="http://schemas.openxmlformats.org/officeDocument/2006/relationships/hyperlink" Target="https://www.userfocus.co.uk/articles/usermanuals.html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en.wikipedia.org/wiki/Software_testing" TargetMode="External"/><Relationship Id="rId41" Type="http://schemas.openxmlformats.org/officeDocument/2006/relationships/hyperlink" Target="https://templatelab.com/instruction-manual-templat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03524D-BF68-7742-BBC0-EC01769DE3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1</TotalTime>
  <Pages>10</Pages>
  <Words>1451</Words>
  <Characters>82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que Auer</dc:creator>
  <cp:keywords/>
  <dc:description/>
  <cp:lastModifiedBy>Microsoft Office User</cp:lastModifiedBy>
  <cp:revision>1569</cp:revision>
  <dcterms:created xsi:type="dcterms:W3CDTF">2020-03-17T08:20:00Z</dcterms:created>
  <dcterms:modified xsi:type="dcterms:W3CDTF">2020-05-29T13:15:00Z</dcterms:modified>
</cp:coreProperties>
</file>